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29AF8" w14:textId="77777777" w:rsidR="00245D38" w:rsidRDefault="00245D38" w:rsidP="0047559C">
      <w:pPr>
        <w:jc w:val="center"/>
        <w:outlineLvl w:val="0"/>
      </w:pPr>
      <w:r>
        <w:rPr>
          <w:b/>
          <w:sz w:val="26"/>
          <w:szCs w:val="26"/>
        </w:rPr>
        <w:t>Student Grants in Support of Undergraduate Research and Travel</w:t>
      </w:r>
    </w:p>
    <w:p w14:paraId="070FCAA1" w14:textId="77777777" w:rsidR="00245D38" w:rsidRDefault="00245D38" w:rsidP="0047559C">
      <w:pPr>
        <w:jc w:val="center"/>
        <w:outlineLvl w:val="0"/>
      </w:pPr>
      <w:r>
        <w:rPr>
          <w:b/>
          <w:sz w:val="26"/>
          <w:szCs w:val="26"/>
        </w:rPr>
        <w:t>Application Form</w:t>
      </w:r>
    </w:p>
    <w:p w14:paraId="03DD2E40" w14:textId="77777777" w:rsidR="00245D38" w:rsidRDefault="00245D38" w:rsidP="00245D38">
      <w:pPr>
        <w:rPr>
          <w:b/>
          <w:sz w:val="26"/>
          <w:szCs w:val="26"/>
        </w:rPr>
      </w:pPr>
    </w:p>
    <w:p w14:paraId="463C4C1C" w14:textId="540A5D51" w:rsidR="005D7D13" w:rsidRDefault="005D7D13" w:rsidP="00245D38">
      <w:r>
        <w:t>Application procedure:</w:t>
      </w:r>
    </w:p>
    <w:p w14:paraId="29F4560B" w14:textId="618576A6" w:rsidR="005D7D13" w:rsidRDefault="005D7D13" w:rsidP="005D7D13">
      <w:pPr>
        <w:pStyle w:val="ListParagraph"/>
        <w:numPr>
          <w:ilvl w:val="0"/>
          <w:numId w:val="2"/>
        </w:numPr>
      </w:pPr>
      <w:r w:rsidRPr="009F7A78">
        <w:rPr>
          <w:b/>
        </w:rPr>
        <w:t>Student researcher</w:t>
      </w:r>
      <w:r>
        <w:t xml:space="preserve"> </w:t>
      </w:r>
      <w:r w:rsidR="009F7A78">
        <w:t>should complete</w:t>
      </w:r>
      <w:r>
        <w:t xml:space="preserve"> the </w:t>
      </w:r>
      <w:r w:rsidR="009F7A78">
        <w:t>application</w:t>
      </w:r>
      <w:r>
        <w:t xml:space="preserve"> except the </w:t>
      </w:r>
      <w:r w:rsidR="009F7A78">
        <w:t>Research Skill Development Framework section.</w:t>
      </w:r>
    </w:p>
    <w:p w14:paraId="2BF38E58" w14:textId="3A4F7B4E" w:rsidR="009F7A78" w:rsidRDefault="009F7A78" w:rsidP="005D7D13">
      <w:pPr>
        <w:pStyle w:val="ListParagraph"/>
        <w:numPr>
          <w:ilvl w:val="0"/>
          <w:numId w:val="2"/>
        </w:numPr>
      </w:pPr>
      <w:r>
        <w:t>Student researcher sends the completed application to the faculty mentor.</w:t>
      </w:r>
    </w:p>
    <w:p w14:paraId="39A891CC" w14:textId="2AF25F43" w:rsidR="009F7A78" w:rsidRDefault="009F7A78" w:rsidP="005D7D13">
      <w:pPr>
        <w:pStyle w:val="ListParagraph"/>
        <w:numPr>
          <w:ilvl w:val="0"/>
          <w:numId w:val="2"/>
        </w:numPr>
      </w:pPr>
      <w:r>
        <w:t>Faculty mentor read</w:t>
      </w:r>
      <w:r w:rsidR="003B7E4E">
        <w:t>s</w:t>
      </w:r>
      <w:r>
        <w:t xml:space="preserve"> the complete application and checks the appropriate Research Skill Development Framework categories.</w:t>
      </w:r>
    </w:p>
    <w:p w14:paraId="593475D8" w14:textId="04911CFD" w:rsidR="009F7A78" w:rsidRDefault="009F7A78" w:rsidP="005D7D13">
      <w:pPr>
        <w:pStyle w:val="ListParagraph"/>
        <w:numPr>
          <w:ilvl w:val="0"/>
          <w:numId w:val="2"/>
        </w:numPr>
      </w:pPr>
      <w:r>
        <w:t xml:space="preserve">Faculty </w:t>
      </w:r>
      <w:r w:rsidR="003B7E4E">
        <w:t xml:space="preserve">mentor reads and </w:t>
      </w:r>
      <w:r>
        <w:t>sign</w:t>
      </w:r>
      <w:r w:rsidR="001C0A0C">
        <w:t>s</w:t>
      </w:r>
      <w:r>
        <w:t xml:space="preserve"> the </w:t>
      </w:r>
      <w:r w:rsidR="00597131" w:rsidRPr="00582E84">
        <w:rPr>
          <w:b/>
          <w:bCs/>
        </w:rPr>
        <w:t>Agreement of Mentorship</w:t>
      </w:r>
      <w:r w:rsidR="00597131">
        <w:t xml:space="preserve"> </w:t>
      </w:r>
      <w:r w:rsidR="003B7E4E">
        <w:t>section.</w:t>
      </w:r>
    </w:p>
    <w:p w14:paraId="09F09F41" w14:textId="37AB04B6" w:rsidR="009F7A78" w:rsidRDefault="009F7A78" w:rsidP="005D7D13">
      <w:pPr>
        <w:pStyle w:val="ListParagraph"/>
        <w:numPr>
          <w:ilvl w:val="0"/>
          <w:numId w:val="2"/>
        </w:numPr>
      </w:pPr>
      <w:r>
        <w:t xml:space="preserve">Faculty </w:t>
      </w:r>
      <w:r w:rsidR="00467063">
        <w:t>mentor emails</w:t>
      </w:r>
      <w:r>
        <w:t xml:space="preserve"> </w:t>
      </w:r>
      <w:r w:rsidRPr="003B7E4E">
        <w:t>the application</w:t>
      </w:r>
      <w:r w:rsidRPr="00582E84">
        <w:rPr>
          <w:b/>
          <w:bCs/>
        </w:rPr>
        <w:t xml:space="preserve"> </w:t>
      </w:r>
      <w:r>
        <w:t>to Dr. Kurt Kistler (</w:t>
      </w:r>
      <w:hyperlink r:id="rId8" w:history="1">
        <w:r w:rsidRPr="00FE0F10">
          <w:rPr>
            <w:rStyle w:val="Hyperlink"/>
            <w:b/>
          </w:rPr>
          <w:t>kak46@psu.edu</w:t>
        </w:r>
      </w:hyperlink>
      <w:r>
        <w:t>).</w:t>
      </w:r>
    </w:p>
    <w:p w14:paraId="05A88885" w14:textId="755B9A5C" w:rsidR="009F7A78" w:rsidRDefault="009F7A78" w:rsidP="005D7D13">
      <w:pPr>
        <w:pStyle w:val="ListParagraph"/>
        <w:numPr>
          <w:ilvl w:val="0"/>
          <w:numId w:val="2"/>
        </w:numPr>
      </w:pPr>
      <w:r>
        <w:t xml:space="preserve">Decisions (approve, </w:t>
      </w:r>
      <w:r w:rsidR="001C0A0C">
        <w:t xml:space="preserve">request for </w:t>
      </w:r>
      <w:r w:rsidR="00F86AA7">
        <w:t>further</w:t>
      </w:r>
      <w:r>
        <w:t xml:space="preserve"> clarification, etc.) will be made by the Undergraduate Research Committee and both the student researcher and the faculty mentor(s) are informed with the decision.</w:t>
      </w:r>
    </w:p>
    <w:p w14:paraId="12409E6C" w14:textId="77777777" w:rsidR="005D7D13" w:rsidRDefault="005D7D13" w:rsidP="00245D38"/>
    <w:p w14:paraId="574403B9" w14:textId="7B6B67D3" w:rsidR="00245D38" w:rsidRPr="00810775" w:rsidRDefault="009F7A78" w:rsidP="00245D38">
      <w:pPr>
        <w:rPr>
          <w:b/>
          <w:bCs/>
        </w:rPr>
      </w:pPr>
      <w:r>
        <w:t>Student researcher</w:t>
      </w:r>
      <w:r w:rsidR="009D72C1">
        <w:t xml:space="preserve"> should be the primary author</w:t>
      </w:r>
      <w:r w:rsidR="005418A1">
        <w:t xml:space="preserve">. </w:t>
      </w:r>
      <w:r>
        <w:t>The</w:t>
      </w:r>
      <w:r w:rsidR="003C7BE2">
        <w:t xml:space="preserve"> final application document should not be longer than three pages</w:t>
      </w:r>
      <w:r w:rsidR="006751AA">
        <w:t>.</w:t>
      </w:r>
      <w:r w:rsidR="002061DC">
        <w:br/>
      </w:r>
      <w:r w:rsidR="002061DC" w:rsidRPr="00810775">
        <w:rPr>
          <w:b/>
          <w:bCs/>
        </w:rPr>
        <w:t>Supported project MUST be presented at the annual EURECA (Exhibition of Undergraduate Research Enterprise and Creative Accomplishment) in April</w:t>
      </w:r>
      <w:r w:rsidR="00981E66">
        <w:rPr>
          <w:b/>
          <w:bCs/>
        </w:rPr>
        <w:t>,</w:t>
      </w:r>
      <w:r w:rsidR="00810775">
        <w:rPr>
          <w:b/>
          <w:bCs/>
        </w:rPr>
        <w:t xml:space="preserve"> </w:t>
      </w:r>
      <w:r w:rsidR="00981E66">
        <w:rPr>
          <w:b/>
          <w:bCs/>
        </w:rPr>
        <w:t xml:space="preserve">even if the project is not completely finished, </w:t>
      </w:r>
      <w:r w:rsidR="00810775">
        <w:rPr>
          <w:b/>
          <w:bCs/>
        </w:rPr>
        <w:t xml:space="preserve">and </w:t>
      </w:r>
      <w:r w:rsidR="00981E66">
        <w:rPr>
          <w:b/>
          <w:bCs/>
        </w:rPr>
        <w:t xml:space="preserve">the students involved must </w:t>
      </w:r>
      <w:r w:rsidR="00810775">
        <w:rPr>
          <w:b/>
          <w:bCs/>
        </w:rPr>
        <w:t>submit a final report two weeks after the end of the project.</w:t>
      </w:r>
    </w:p>
    <w:p w14:paraId="2D39D7C1" w14:textId="77777777" w:rsidR="00C83CB2" w:rsidRDefault="00C83CB2" w:rsidP="00245D38"/>
    <w:p w14:paraId="1F16CC46" w14:textId="53EF8796" w:rsidR="00C83CB2" w:rsidRDefault="00264D2A" w:rsidP="00245D38">
      <w:r>
        <w:t xml:space="preserve">Date of Application: </w:t>
      </w:r>
      <w:sdt>
        <w:sdtPr>
          <w:id w:val="1945110201"/>
          <w:lock w:val="sdtLocked"/>
          <w:placeholder>
            <w:docPart w:val="543431CCBB184252A6713A3AF8C29AF3"/>
          </w:placeholder>
          <w:showingPlcHdr/>
          <w:date>
            <w:dateFormat w:val="M/d/yyyy"/>
            <w:lid w:val="en-US"/>
            <w:storeMappedDataAs w:val="dateTime"/>
            <w:calendar w:val="gregorian"/>
          </w:date>
        </w:sdtPr>
        <w:sdtEndPr/>
        <w:sdtContent>
          <w:r w:rsidR="003B7E4E" w:rsidRPr="00483D23">
            <w:rPr>
              <w:rStyle w:val="PlaceholderText"/>
              <w:rFonts w:eastAsiaTheme="minorHAnsi"/>
              <w:i/>
              <w:color w:val="767171" w:themeColor="background2" w:themeShade="80"/>
            </w:rPr>
            <w:t>Click here to enter a date.</w:t>
          </w:r>
        </w:sdtContent>
      </w:sdt>
      <w:r>
        <w:br/>
      </w:r>
      <w:r w:rsidR="00C83CB2">
        <w:t>Student research</w:t>
      </w:r>
      <w:r w:rsidR="0051524B">
        <w:t>er</w:t>
      </w:r>
      <w:r w:rsidR="008B1180">
        <w:t>’s</w:t>
      </w:r>
      <w:r w:rsidR="00C83CB2">
        <w:t xml:space="preserve"> name: </w:t>
      </w:r>
      <w:sdt>
        <w:sdtPr>
          <w:id w:val="420619964"/>
          <w:lock w:val="sdtLocked"/>
          <w:placeholder>
            <w:docPart w:val="0A411202D6E6425AA7872AAE9EDAD05D"/>
          </w:placeholder>
          <w:showingPlcHdr/>
        </w:sdtPr>
        <w:sdtEndPr/>
        <w:sdtContent>
          <w:r w:rsidR="008B1180" w:rsidRPr="00483D23">
            <w:rPr>
              <w:i/>
              <w:color w:val="767171" w:themeColor="background2" w:themeShade="80"/>
            </w:rPr>
            <w:t>Enter student’s full name</w:t>
          </w:r>
        </w:sdtContent>
      </w:sdt>
      <w:r w:rsidR="008B1180">
        <w:br/>
      </w:r>
      <w:r w:rsidR="00C83CB2">
        <w:t>Student</w:t>
      </w:r>
      <w:r w:rsidR="008B1180">
        <w:t>’s</w:t>
      </w:r>
      <w:r w:rsidR="00C83CB2">
        <w:t xml:space="preserve"> email: </w:t>
      </w:r>
      <w:sdt>
        <w:sdtPr>
          <w:id w:val="-629465981"/>
          <w:lock w:val="sdtLocked"/>
          <w:placeholder>
            <w:docPart w:val="309AAF245FE64EDBA248AB3CB28EA950"/>
          </w:placeholder>
          <w:showingPlcHdr/>
        </w:sdtPr>
        <w:sdtEndPr/>
        <w:sdtContent>
          <w:r w:rsidR="0051524B" w:rsidRPr="00483D23">
            <w:rPr>
              <w:i/>
              <w:color w:val="767171" w:themeColor="background2" w:themeShade="80"/>
            </w:rPr>
            <w:t xml:space="preserve">Enter </w:t>
          </w:r>
          <w:r w:rsidR="008B1180" w:rsidRPr="00483D23">
            <w:rPr>
              <w:i/>
              <w:color w:val="767171" w:themeColor="background2" w:themeShade="80"/>
            </w:rPr>
            <w:t>student’s</w:t>
          </w:r>
          <w:r w:rsidR="0051524B" w:rsidRPr="00483D23">
            <w:rPr>
              <w:i/>
              <w:color w:val="767171" w:themeColor="background2" w:themeShade="80"/>
            </w:rPr>
            <w:t xml:space="preserve"> email address</w:t>
          </w:r>
        </w:sdtContent>
      </w:sdt>
    </w:p>
    <w:p w14:paraId="7590A1E3" w14:textId="2EE35DB2" w:rsidR="0051524B" w:rsidRDefault="008B1180" w:rsidP="00245D38">
      <w:r>
        <w:t>Student’s</w:t>
      </w:r>
      <w:r w:rsidR="0051524B">
        <w:t xml:space="preserve"> department or field</w:t>
      </w:r>
      <w:r w:rsidR="002F24E8">
        <w:t>:</w:t>
      </w:r>
      <w:r w:rsidR="00923D91" w:rsidRPr="00923D91">
        <w:t xml:space="preserve"> </w:t>
      </w:r>
      <w:sdt>
        <w:sdtPr>
          <w:id w:val="-1860492647"/>
          <w:lock w:val="sdtLocked"/>
          <w:placeholder>
            <w:docPart w:val="78D62281C47448E2AAFE2347000617B7"/>
          </w:placeholder>
          <w:showingPlcHdr/>
        </w:sdtPr>
        <w:sdtEndPr/>
        <w:sdtContent>
          <w:r w:rsidR="00923D91" w:rsidRPr="00483D23">
            <w:rPr>
              <w:i/>
              <w:color w:val="767171" w:themeColor="background2" w:themeShade="80"/>
            </w:rPr>
            <w:t>E.g., biology or psychology</w:t>
          </w:r>
        </w:sdtContent>
      </w:sdt>
    </w:p>
    <w:p w14:paraId="674FAC11" w14:textId="77777777" w:rsidR="00245D38" w:rsidRDefault="00245D38" w:rsidP="00245D38"/>
    <w:p w14:paraId="17F879DA" w14:textId="77777777" w:rsidR="008B1180" w:rsidRDefault="0051524B" w:rsidP="0047559C">
      <w:pPr>
        <w:outlineLvl w:val="0"/>
      </w:pPr>
      <w:r>
        <w:t xml:space="preserve">Faculty mentor(s) name: </w:t>
      </w:r>
      <w:sdt>
        <w:sdtPr>
          <w:id w:val="-814103064"/>
          <w:lock w:val="sdtLocked"/>
          <w:placeholder>
            <w:docPart w:val="3D84957FFDE94F23823D991BA7E3A339"/>
          </w:placeholder>
          <w:showingPlcHdr/>
        </w:sdtPr>
        <w:sdtEndPr/>
        <w:sdtContent>
          <w:r w:rsidRPr="00483D23">
            <w:rPr>
              <w:i/>
              <w:color w:val="767171" w:themeColor="background2" w:themeShade="80"/>
            </w:rPr>
            <w:t>E.g., John Smith &amp; Jane Doe</w:t>
          </w:r>
        </w:sdtContent>
      </w:sdt>
    </w:p>
    <w:p w14:paraId="19714E8A" w14:textId="326769EE" w:rsidR="0051524B" w:rsidRDefault="0051524B" w:rsidP="0051524B">
      <w:r>
        <w:t xml:space="preserve">Faculty email(s): </w:t>
      </w:r>
      <w:sdt>
        <w:sdtPr>
          <w:id w:val="-999734126"/>
          <w:lock w:val="sdtLocked"/>
          <w:placeholder>
            <w:docPart w:val="3E32112759A742F8B9C764200B34EFDD"/>
          </w:placeholder>
          <w:showingPlcHdr/>
        </w:sdtPr>
        <w:sdtEndPr/>
        <w:sdtContent>
          <w:r w:rsidRPr="00483D23">
            <w:rPr>
              <w:i/>
              <w:color w:val="767171" w:themeColor="background2" w:themeShade="80"/>
            </w:rPr>
            <w:t>Enter email(s) here separated by semicolon (;)</w:t>
          </w:r>
        </w:sdtContent>
      </w:sdt>
    </w:p>
    <w:p w14:paraId="2ADED1E9" w14:textId="4F33CBCF" w:rsidR="0051524B" w:rsidRDefault="0051524B" w:rsidP="0051524B">
      <w:r>
        <w:t xml:space="preserve">Faculty department or field: </w:t>
      </w:r>
      <w:sdt>
        <w:sdtPr>
          <w:id w:val="1042944998"/>
          <w:lock w:val="sdtLocked"/>
          <w:placeholder>
            <w:docPart w:val="C6F36B90E182475786486F4DEDE51BD0"/>
          </w:placeholder>
          <w:showingPlcHdr/>
        </w:sdtPr>
        <w:sdtEndPr/>
        <w:sdtContent>
          <w:r w:rsidR="004F6914" w:rsidRPr="00483D23">
            <w:rPr>
              <w:i/>
              <w:color w:val="767171" w:themeColor="background2" w:themeShade="80"/>
            </w:rPr>
            <w:t>E.g., biology or psychology</w:t>
          </w:r>
        </w:sdtContent>
      </w:sdt>
    </w:p>
    <w:p w14:paraId="1A4E2CF8" w14:textId="77777777" w:rsidR="0051524B" w:rsidRDefault="0051524B" w:rsidP="0051524B"/>
    <w:p w14:paraId="47ACFCE8" w14:textId="37616D4E" w:rsidR="00B363C7" w:rsidRDefault="00B363C7" w:rsidP="0051524B">
      <w:r>
        <w:t>Additional student member(s)</w:t>
      </w:r>
    </w:p>
    <w:p w14:paraId="7E6D0BDB" w14:textId="386CDDCD" w:rsidR="00B363C7" w:rsidRDefault="00B363C7" w:rsidP="0051524B">
      <w:r>
        <w:t>Name(s) of any additional students to be supported by this grant, as well as the program, degree status, and campus affiliation of each (or, if the project is to support an entire class, its title and number, curricular designations, range of disciplines/levels of students)</w:t>
      </w:r>
    </w:p>
    <w:sdt>
      <w:sdtPr>
        <w:rPr>
          <w:color w:val="000000" w:themeColor="text1" w:themeShade="A6"/>
        </w:rPr>
        <w:id w:val="-1946452883"/>
        <w:lock w:val="sdtLocked"/>
        <w:placeholder>
          <w:docPart w:val="1C43A327B3724BCC9EC1CAF841DE77DC"/>
        </w:placeholder>
        <w:showingPlcHdr/>
      </w:sdtPr>
      <w:sdtEndPr/>
      <w:sdtContent>
        <w:p w14:paraId="0C230AC9" w14:textId="626CC3F0" w:rsidR="00B363C7" w:rsidRPr="00F573F2" w:rsidRDefault="00F573F2" w:rsidP="0051524B">
          <w:pPr>
            <w:rPr>
              <w:color w:val="000000" w:themeColor="text1"/>
            </w:rPr>
          </w:pPr>
          <w:r w:rsidRPr="00483D23">
            <w:rPr>
              <w:rStyle w:val="PlaceholderText"/>
              <w:rFonts w:eastAsiaTheme="minorHAnsi"/>
              <w:i/>
              <w:color w:val="767171" w:themeColor="background2" w:themeShade="80"/>
            </w:rPr>
            <w:t>Enter additional information here</w:t>
          </w:r>
        </w:p>
      </w:sdtContent>
    </w:sdt>
    <w:p w14:paraId="7555E96D" w14:textId="1D833378" w:rsidR="00C3416C" w:rsidRDefault="00C3416C" w:rsidP="0051524B"/>
    <w:tbl>
      <w:tblPr>
        <w:tblStyle w:val="TableGrid"/>
        <w:tblW w:w="0" w:type="auto"/>
        <w:shd w:val="clear" w:color="auto" w:fill="E7E6E6" w:themeFill="background2"/>
        <w:tblLook w:val="0600" w:firstRow="0" w:lastRow="0" w:firstColumn="0" w:lastColumn="0" w:noHBand="1" w:noVBand="1"/>
      </w:tblPr>
      <w:tblGrid>
        <w:gridCol w:w="10070"/>
      </w:tblGrid>
      <w:tr w:rsidR="005D7D13" w14:paraId="4621B571" w14:textId="77777777" w:rsidTr="009F7A78">
        <w:tc>
          <w:tcPr>
            <w:tcW w:w="10296" w:type="dxa"/>
            <w:shd w:val="clear" w:color="auto" w:fill="E7E6E6" w:themeFill="background2"/>
          </w:tcPr>
          <w:p w14:paraId="2D07D501" w14:textId="0D2704B6" w:rsidR="005D7D13" w:rsidRDefault="009F7A78" w:rsidP="00F86AA7">
            <w:pPr>
              <w:suppressAutoHyphens w:val="0"/>
            </w:pPr>
            <w:r>
              <w:t xml:space="preserve">Research Skill Development Framework: </w:t>
            </w:r>
            <w:r w:rsidR="005D7D13">
              <w:t>(</w:t>
            </w:r>
            <w:r>
              <w:t>To be completed by</w:t>
            </w:r>
            <w:r w:rsidR="005D7D13">
              <w:t xml:space="preserve"> the faculty mentor) Select </w:t>
            </w:r>
            <w:r w:rsidR="005D7D13" w:rsidRPr="0038688F">
              <w:rPr>
                <w:b/>
                <w:bCs/>
              </w:rPr>
              <w:t>all that apply</w:t>
            </w:r>
            <w:r w:rsidR="005D7D13">
              <w:t xml:space="preserve"> to the proposed research from the following options</w:t>
            </w:r>
            <w:r w:rsidR="00F86AA7">
              <w:t xml:space="preserve">, which are described in detail on the first page </w:t>
            </w:r>
            <w:r w:rsidR="00F86AA7" w:rsidRPr="007F1C81">
              <w:rPr>
                <w:b/>
                <w:bCs/>
              </w:rPr>
              <w:t>of</w:t>
            </w:r>
            <w:r w:rsidR="005D7D13" w:rsidRPr="007F1C81">
              <w:rPr>
                <w:b/>
                <w:bCs/>
              </w:rPr>
              <w:t xml:space="preserve"> </w:t>
            </w:r>
            <w:hyperlink r:id="rId9" w:history="1">
              <w:r w:rsidR="005D7D13" w:rsidRPr="007F1C81">
                <w:rPr>
                  <w:rStyle w:val="Hyperlink"/>
                  <w:b/>
                  <w:bCs/>
                  <w:color w:val="0070C0"/>
                  <w:u w:val="single"/>
                </w:rPr>
                <w:t>Research Skill Development Framework</w:t>
              </w:r>
            </w:hyperlink>
            <w:r w:rsidR="005D7D13" w:rsidRPr="007F1C81">
              <w:rPr>
                <w:b/>
                <w:bCs/>
              </w:rPr>
              <w:t>.</w:t>
            </w:r>
            <w:r w:rsidR="001C0A0C">
              <w:t xml:space="preserve"> Please note that the selection will </w:t>
            </w:r>
            <w:r w:rsidR="001C0A0C" w:rsidRPr="001C0A0C">
              <w:rPr>
                <w:b/>
                <w:bCs/>
              </w:rPr>
              <w:t>NOT</w:t>
            </w:r>
            <w:r w:rsidR="001C0A0C">
              <w:t xml:space="preserve"> affect the chance</w:t>
            </w:r>
            <w:r w:rsidR="00981E66">
              <w:t>s</w:t>
            </w:r>
            <w:r w:rsidR="001C0A0C">
              <w:t xml:space="preserve"> of approval. This is only for the data collection purpose</w:t>
            </w:r>
            <w:r w:rsidR="00981E66">
              <w:t>s</w:t>
            </w:r>
            <w:r w:rsidR="001C0A0C">
              <w:t>.</w:t>
            </w:r>
          </w:p>
          <w:p w14:paraId="20834FAC" w14:textId="0C76B1C7" w:rsidR="005D7D13" w:rsidRDefault="003F0D07" w:rsidP="005D7D13">
            <w:sdt>
              <w:sdtPr>
                <w:id w:val="643693410"/>
                <w14:checkbox>
                  <w14:checked w14:val="0"/>
                  <w14:checkedState w14:val="2612" w14:font="MS Gothic"/>
                  <w14:uncheckedState w14:val="2610" w14:font="MS Gothic"/>
                </w14:checkbox>
              </w:sdtPr>
              <w:sdtEndPr/>
              <w:sdtContent>
                <w:r w:rsidR="000B6E89">
                  <w:rPr>
                    <w:rFonts w:ascii="MS Gothic" w:eastAsia="MS Gothic" w:hAnsi="MS Gothic" w:hint="eastAsia"/>
                  </w:rPr>
                  <w:t>☐</w:t>
                </w:r>
              </w:sdtContent>
            </w:sdt>
            <w:r w:rsidR="005D7D13">
              <w:t xml:space="preserve"> Prescribed Research</w:t>
            </w:r>
          </w:p>
          <w:p w14:paraId="689437D3" w14:textId="6E3E0DCD" w:rsidR="005D7D13" w:rsidRDefault="003F0D07" w:rsidP="005D7D13">
            <w:sdt>
              <w:sdtPr>
                <w:id w:val="1472869433"/>
                <w14:checkbox>
                  <w14:checked w14:val="0"/>
                  <w14:checkedState w14:val="2612" w14:font="MS Gothic"/>
                  <w14:uncheckedState w14:val="2610" w14:font="MS Gothic"/>
                </w14:checkbox>
              </w:sdtPr>
              <w:sdtEndPr/>
              <w:sdtContent>
                <w:r w:rsidR="000B6E89">
                  <w:rPr>
                    <w:rFonts w:ascii="MS Gothic" w:eastAsia="MS Gothic" w:hAnsi="MS Gothic" w:hint="eastAsia"/>
                  </w:rPr>
                  <w:t>☐</w:t>
                </w:r>
              </w:sdtContent>
            </w:sdt>
            <w:r w:rsidR="005D7D13">
              <w:t xml:space="preserve"> Bounded Research</w:t>
            </w:r>
          </w:p>
          <w:p w14:paraId="192E784A" w14:textId="632975E9" w:rsidR="005D7D13" w:rsidRDefault="003F0D07" w:rsidP="005D7D13">
            <w:sdt>
              <w:sdtPr>
                <w:id w:val="-242872488"/>
                <w14:checkbox>
                  <w14:checked w14:val="0"/>
                  <w14:checkedState w14:val="2612" w14:font="MS Gothic"/>
                  <w14:uncheckedState w14:val="2610" w14:font="MS Gothic"/>
                </w14:checkbox>
              </w:sdtPr>
              <w:sdtEndPr/>
              <w:sdtContent>
                <w:r w:rsidR="000B6E89">
                  <w:rPr>
                    <w:rFonts w:ascii="MS Gothic" w:eastAsia="MS Gothic" w:hAnsi="MS Gothic" w:hint="eastAsia"/>
                  </w:rPr>
                  <w:t>☐</w:t>
                </w:r>
              </w:sdtContent>
            </w:sdt>
            <w:r w:rsidR="005D7D13">
              <w:t xml:space="preserve"> Scaffolded Research</w:t>
            </w:r>
          </w:p>
          <w:p w14:paraId="26C9722C" w14:textId="77777777" w:rsidR="005D7D13" w:rsidRDefault="003F0D07" w:rsidP="005D7D13">
            <w:sdt>
              <w:sdtPr>
                <w:id w:val="1647696268"/>
                <w14:checkbox>
                  <w14:checked w14:val="0"/>
                  <w14:checkedState w14:val="2612" w14:font="MS Gothic"/>
                  <w14:uncheckedState w14:val="2610" w14:font="MS Gothic"/>
                </w14:checkbox>
              </w:sdtPr>
              <w:sdtEndPr/>
              <w:sdtContent>
                <w:r w:rsidR="005D7D13">
                  <w:rPr>
                    <w:rFonts w:ascii="MS Gothic" w:eastAsia="MS Gothic" w:hAnsi="MS Gothic" w:hint="eastAsia"/>
                  </w:rPr>
                  <w:t>☐</w:t>
                </w:r>
              </w:sdtContent>
            </w:sdt>
            <w:r w:rsidR="005D7D13">
              <w:t xml:space="preserve"> Open-ended Research</w:t>
            </w:r>
          </w:p>
          <w:p w14:paraId="1BCDED9F" w14:textId="0A3DFA0B" w:rsidR="005D7D13" w:rsidRDefault="003F0D07" w:rsidP="0051524B">
            <w:sdt>
              <w:sdtPr>
                <w:id w:val="714481362"/>
                <w14:checkbox>
                  <w14:checked w14:val="0"/>
                  <w14:checkedState w14:val="2612" w14:font="MS Gothic"/>
                  <w14:uncheckedState w14:val="2610" w14:font="MS Gothic"/>
                </w14:checkbox>
              </w:sdtPr>
              <w:sdtEndPr/>
              <w:sdtContent>
                <w:r w:rsidR="005D7D13">
                  <w:rPr>
                    <w:rFonts w:ascii="MS Gothic" w:eastAsia="MS Gothic" w:hAnsi="MS Gothic" w:hint="eastAsia"/>
                  </w:rPr>
                  <w:t>☐</w:t>
                </w:r>
              </w:sdtContent>
            </w:sdt>
            <w:r w:rsidR="005D7D13">
              <w:t xml:space="preserve"> Unbounded Research</w:t>
            </w:r>
          </w:p>
        </w:tc>
      </w:tr>
    </w:tbl>
    <w:p w14:paraId="654FC173" w14:textId="77777777" w:rsidR="00F60544" w:rsidRDefault="00F60544" w:rsidP="0051524B"/>
    <w:p w14:paraId="5BC3C5C6" w14:textId="2CE2B184" w:rsidR="0051524B" w:rsidRDefault="0051524B" w:rsidP="00F701FE">
      <w:pPr>
        <w:keepNext/>
      </w:pPr>
      <w:r>
        <w:t>Title of project or conference to be supported</w:t>
      </w:r>
      <w:r>
        <w:br/>
      </w:r>
      <w:sdt>
        <w:sdtPr>
          <w:id w:val="-1645428907"/>
          <w:lock w:val="sdtLocked"/>
          <w:showingPlcHdr/>
        </w:sdtPr>
        <w:sdtEndPr/>
        <w:sdtContent>
          <w:r w:rsidR="000B6E89" w:rsidRPr="00483D23">
            <w:rPr>
              <w:rStyle w:val="PlaceholderText"/>
              <w:rFonts w:eastAsiaTheme="minorHAnsi"/>
              <w:i/>
              <w:color w:val="767171" w:themeColor="background2" w:themeShade="80"/>
            </w:rPr>
            <w:t>Enter project title or conference name here</w:t>
          </w:r>
        </w:sdtContent>
      </w:sdt>
    </w:p>
    <w:p w14:paraId="62588EC1" w14:textId="77777777" w:rsidR="00245D38" w:rsidRDefault="00245D38" w:rsidP="00245D38"/>
    <w:p w14:paraId="75F0B776" w14:textId="1465E502" w:rsidR="008B1180" w:rsidRDefault="008B1180" w:rsidP="0047559C">
      <w:pPr>
        <w:keepNext/>
        <w:outlineLvl w:val="0"/>
      </w:pPr>
      <w:r>
        <w:t>Abstract</w:t>
      </w:r>
    </w:p>
    <w:sdt>
      <w:sdtPr>
        <w:id w:val="-1981522979"/>
        <w:lock w:val="sdtLocked"/>
        <w:showingPlcHdr/>
      </w:sdtPr>
      <w:sdtEndPr/>
      <w:sdtContent>
        <w:p w14:paraId="5E74B8D6" w14:textId="3C59EBB9" w:rsidR="008B1180" w:rsidRDefault="000B6E89" w:rsidP="00245D38">
          <w:r w:rsidRPr="00483D23">
            <w:rPr>
              <w:i/>
              <w:color w:val="767171" w:themeColor="background2" w:themeShade="80"/>
            </w:rPr>
            <w:t>Use up to 100 words to describe the project using non-technical language. The abstract will be used in reports to funding sources.</w:t>
          </w:r>
        </w:p>
      </w:sdtContent>
    </w:sdt>
    <w:p w14:paraId="74FE0492" w14:textId="77777777" w:rsidR="008B1180" w:rsidRDefault="008B1180" w:rsidP="00245D38"/>
    <w:p w14:paraId="42EB47BD" w14:textId="10A21CDA" w:rsidR="008B1180" w:rsidRDefault="008B1180" w:rsidP="0047559C">
      <w:pPr>
        <w:keepNext/>
        <w:outlineLvl w:val="0"/>
      </w:pPr>
      <w:r>
        <w:t>Project description</w:t>
      </w:r>
    </w:p>
    <w:sdt>
      <w:sdtPr>
        <w:id w:val="1238449233"/>
        <w:lock w:val="sdtLocked"/>
        <w:showingPlcHdr/>
      </w:sdtPr>
      <w:sdtEndPr/>
      <w:sdtContent>
        <w:p w14:paraId="1F3F3A05" w14:textId="0507C58B" w:rsidR="008B1180" w:rsidRDefault="008B1180" w:rsidP="008B1180">
          <w:r w:rsidRPr="00483D23">
            <w:rPr>
              <w:i/>
              <w:color w:val="767171" w:themeColor="background2" w:themeShade="80"/>
            </w:rPr>
            <w:t xml:space="preserve">Briefly (up to </w:t>
          </w:r>
          <w:r w:rsidR="0047150E" w:rsidRPr="00483D23">
            <w:rPr>
              <w:i/>
              <w:color w:val="767171" w:themeColor="background2" w:themeShade="80"/>
            </w:rPr>
            <w:t>two</w:t>
          </w:r>
          <w:r w:rsidRPr="00483D23">
            <w:rPr>
              <w:i/>
              <w:color w:val="767171" w:themeColor="background2" w:themeShade="80"/>
            </w:rPr>
            <w:t xml:space="preserve"> page</w:t>
          </w:r>
          <w:r w:rsidR="0047150E" w:rsidRPr="00483D23">
            <w:rPr>
              <w:i/>
              <w:color w:val="767171" w:themeColor="background2" w:themeShade="80"/>
            </w:rPr>
            <w:t>s</w:t>
          </w:r>
          <w:r w:rsidRPr="00483D23">
            <w:rPr>
              <w:i/>
              <w:color w:val="767171" w:themeColor="background2" w:themeShade="80"/>
            </w:rPr>
            <w:t>) describe the project and its goals, using lay terms as much as possible.  This section should include relevant citations.</w:t>
          </w:r>
        </w:p>
      </w:sdtContent>
    </w:sdt>
    <w:p w14:paraId="0C188D15" w14:textId="77777777" w:rsidR="008B1180" w:rsidRDefault="008B1180" w:rsidP="00245D38"/>
    <w:p w14:paraId="1DB5513D" w14:textId="233A7A63" w:rsidR="00A27CDF" w:rsidRDefault="00A27CDF" w:rsidP="0047559C">
      <w:pPr>
        <w:keepNext/>
        <w:outlineLvl w:val="0"/>
      </w:pPr>
      <w:r>
        <w:lastRenderedPageBreak/>
        <w:t>Project period</w:t>
      </w:r>
    </w:p>
    <w:sdt>
      <w:sdtPr>
        <w:rPr>
          <w:color w:val="767171" w:themeColor="background2" w:themeShade="80"/>
        </w:rPr>
        <w:id w:val="-206720929"/>
        <w:showingPlcHdr/>
      </w:sdtPr>
      <w:sdtEndPr>
        <w:rPr>
          <w:color w:val="auto"/>
        </w:rPr>
      </w:sdtEndPr>
      <w:sdtContent>
        <w:p w14:paraId="50A2B50B" w14:textId="5C5A9E24" w:rsidR="00A27CDF" w:rsidRDefault="004D21DA" w:rsidP="00A27CDF">
          <w:r w:rsidRPr="00483D23">
            <w:rPr>
              <w:i/>
              <w:color w:val="767171" w:themeColor="background2" w:themeShade="80"/>
            </w:rPr>
            <w:t>Enter projected start and end date of the project</w:t>
          </w:r>
          <w:r w:rsidR="00A27CDF" w:rsidRPr="00483D23">
            <w:rPr>
              <w:i/>
              <w:color w:val="767171" w:themeColor="background2" w:themeShade="80"/>
            </w:rPr>
            <w:t>.</w:t>
          </w:r>
        </w:p>
      </w:sdtContent>
    </w:sdt>
    <w:p w14:paraId="1575DEBE" w14:textId="77777777" w:rsidR="00A27CDF" w:rsidRDefault="00A27CDF" w:rsidP="00245D38"/>
    <w:p w14:paraId="33AD6645" w14:textId="4BF55471" w:rsidR="00D379C8" w:rsidRDefault="00D379C8" w:rsidP="0047559C">
      <w:pPr>
        <w:keepNext/>
        <w:outlineLvl w:val="0"/>
      </w:pPr>
      <w:r>
        <w:t>Funding request</w:t>
      </w:r>
    </w:p>
    <w:sdt>
      <w:sdtPr>
        <w:rPr>
          <w:color w:val="767171" w:themeColor="background2" w:themeShade="80"/>
        </w:rPr>
        <w:id w:val="-1585603021"/>
        <w:lock w:val="sdtLocked"/>
        <w:showingPlcHdr/>
      </w:sdtPr>
      <w:sdtEndPr>
        <w:rPr>
          <w:color w:val="808080" w:themeColor="background1" w:themeShade="80"/>
        </w:rPr>
      </w:sdtEndPr>
      <w:sdtContent>
        <w:p w14:paraId="2F513668" w14:textId="33A6F5E9" w:rsidR="00D379C8" w:rsidRPr="00483D23" w:rsidRDefault="00D379C8" w:rsidP="00D379C8">
          <w:pPr>
            <w:rPr>
              <w:color w:val="808080" w:themeColor="background1" w:themeShade="80"/>
            </w:rPr>
          </w:pPr>
          <w:r w:rsidRPr="00483D23">
            <w:rPr>
              <w:i/>
              <w:color w:val="767171" w:themeColor="background2" w:themeShade="80"/>
            </w:rPr>
            <w:t>Specify the need for funding, with an itemized budget and timeline for completion. (*you should work with your faculty mentor in developing this section).</w:t>
          </w:r>
        </w:p>
      </w:sdtContent>
    </w:sdt>
    <w:p w14:paraId="240F44B0" w14:textId="77777777" w:rsidR="00D379C8" w:rsidRDefault="00D379C8" w:rsidP="00245D38"/>
    <w:p w14:paraId="4837A8E7" w14:textId="6316B5D4" w:rsidR="00D379C8" w:rsidRDefault="00D379C8" w:rsidP="0047559C">
      <w:pPr>
        <w:outlineLvl w:val="0"/>
      </w:pPr>
      <w:r>
        <w:t>IRB Status</w:t>
      </w:r>
    </w:p>
    <w:p w14:paraId="276C5DF1" w14:textId="78E17D07" w:rsidR="00D379C8" w:rsidRDefault="00D379C8" w:rsidP="00B363C7">
      <w:pPr>
        <w:ind w:left="360"/>
      </w:pPr>
      <w:r>
        <w:t xml:space="preserve">Have you and your mentor investigated approval processes as needed by the university’s Institutional Review Board? (See </w:t>
      </w:r>
      <w:r w:rsidRPr="00D379C8">
        <w:rPr>
          <w:rStyle w:val="Hyperlink"/>
        </w:rPr>
        <w:t>https://www.research.psu.edu/irb/policies</w:t>
      </w:r>
      <w:r>
        <w:t xml:space="preserve"> for more information.) If approval has been received, please list the approval number as given by the Office of Research Protections.  If approval is not necessary for this research, please </w:t>
      </w:r>
      <w:bookmarkStart w:id="0" w:name="_GoBack"/>
      <w:bookmarkEnd w:id="0"/>
      <w:r>
        <w:t>state that this research does not fall under IRB guidelines.</w:t>
      </w:r>
    </w:p>
    <w:sdt>
      <w:sdtPr>
        <w:id w:val="1032393182"/>
        <w:lock w:val="sdtLocked"/>
        <w:showingPlcHdr/>
        <w:comboBox>
          <w:listItem w:displayText="Does not apply" w:value="Does not apply"/>
          <w:listItem w:displayText="Has been approved" w:value="Has been approved"/>
          <w:listItem w:displayText="Approval in progress" w:value="Approval in progress"/>
        </w:comboBox>
      </w:sdtPr>
      <w:sdtEndPr/>
      <w:sdtContent>
        <w:p w14:paraId="09F7A45B" w14:textId="4DAD2133" w:rsidR="00D379C8" w:rsidRDefault="0036350B" w:rsidP="0047559C">
          <w:pPr>
            <w:outlineLvl w:val="0"/>
          </w:pPr>
          <w:r w:rsidRPr="00483D23">
            <w:rPr>
              <w:i/>
              <w:color w:val="767171" w:themeColor="background2" w:themeShade="80"/>
            </w:rPr>
            <w:t>Select a status</w:t>
          </w:r>
        </w:p>
      </w:sdtContent>
    </w:sdt>
    <w:sdt>
      <w:sdtPr>
        <w:rPr>
          <w:color w:val="767171" w:themeColor="background2" w:themeShade="80"/>
        </w:rPr>
        <w:id w:val="-2070957193"/>
        <w:lock w:val="sdtLocked"/>
        <w:showingPlcHdr/>
      </w:sdtPr>
      <w:sdtEndPr/>
      <w:sdtContent>
        <w:p w14:paraId="18CF9512" w14:textId="5497AEB2" w:rsidR="00D379C8" w:rsidRPr="00483D23" w:rsidRDefault="00B363C7" w:rsidP="00D379C8">
          <w:pPr>
            <w:rPr>
              <w:color w:val="767171" w:themeColor="background2" w:themeShade="80"/>
            </w:rPr>
          </w:pPr>
          <w:r w:rsidRPr="00483D23">
            <w:rPr>
              <w:rStyle w:val="PlaceholderText"/>
              <w:rFonts w:eastAsiaTheme="minorHAnsi"/>
              <w:i/>
              <w:color w:val="767171" w:themeColor="background2" w:themeShade="80"/>
            </w:rPr>
            <w:t xml:space="preserve">If you select “Has been approved” or “Approval in </w:t>
          </w:r>
          <w:r w:rsidR="0036350B" w:rsidRPr="00483D23">
            <w:rPr>
              <w:rStyle w:val="PlaceholderText"/>
              <w:rFonts w:eastAsiaTheme="minorHAnsi"/>
              <w:i/>
              <w:color w:val="767171" w:themeColor="background2" w:themeShade="80"/>
            </w:rPr>
            <w:t>progress</w:t>
          </w:r>
          <w:r w:rsidRPr="00483D23">
            <w:rPr>
              <w:rStyle w:val="PlaceholderText"/>
              <w:rFonts w:eastAsiaTheme="minorHAnsi"/>
              <w:i/>
              <w:color w:val="767171" w:themeColor="background2" w:themeShade="80"/>
            </w:rPr>
            <w:t>”, please enter the approval number here. E.g., STUDY00001234</w:t>
          </w:r>
        </w:p>
      </w:sdtContent>
    </w:sdt>
    <w:p w14:paraId="257FC588" w14:textId="77777777" w:rsidR="00245D38" w:rsidRDefault="00245D38" w:rsidP="00245D38"/>
    <w:tbl>
      <w:tblPr>
        <w:tblStyle w:val="TableGrid"/>
        <w:tblW w:w="0" w:type="auto"/>
        <w:tblLook w:val="04A0" w:firstRow="1" w:lastRow="0" w:firstColumn="1" w:lastColumn="0" w:noHBand="0" w:noVBand="1"/>
      </w:tblPr>
      <w:tblGrid>
        <w:gridCol w:w="10070"/>
      </w:tblGrid>
      <w:tr w:rsidR="00F43662" w14:paraId="4D2B036C" w14:textId="77777777" w:rsidTr="00F43662">
        <w:tc>
          <w:tcPr>
            <w:tcW w:w="10296" w:type="dxa"/>
            <w:shd w:val="clear" w:color="auto" w:fill="D9D9D9" w:themeFill="background1" w:themeFillShade="D9"/>
          </w:tcPr>
          <w:p w14:paraId="4ABEDA33" w14:textId="47098235" w:rsidR="00F43662" w:rsidRDefault="00F43662">
            <w:r>
              <w:t>Faculty Agreement of Mentorship</w:t>
            </w:r>
          </w:p>
          <w:p w14:paraId="52D4F73B" w14:textId="57198A20" w:rsidR="00F43662" w:rsidRDefault="00F43662">
            <w:r>
              <w:t>As a faculty mentor, I confirm that</w:t>
            </w:r>
          </w:p>
          <w:p w14:paraId="0CD9285D" w14:textId="77777777" w:rsidR="00F43662" w:rsidRDefault="00F43662" w:rsidP="00F43662">
            <w:pPr>
              <w:pStyle w:val="ListParagraph"/>
              <w:numPr>
                <w:ilvl w:val="0"/>
                <w:numId w:val="3"/>
              </w:numPr>
            </w:pPr>
            <w:r>
              <w:t>The student researcher completed the application.</w:t>
            </w:r>
          </w:p>
          <w:p w14:paraId="7F268674" w14:textId="77777777" w:rsidR="00F43662" w:rsidRDefault="00F43662" w:rsidP="00F43662">
            <w:pPr>
              <w:pStyle w:val="ListParagraph"/>
              <w:numPr>
                <w:ilvl w:val="0"/>
                <w:numId w:val="3"/>
              </w:numPr>
            </w:pPr>
            <w:r>
              <w:t>I have carefully read this application.</w:t>
            </w:r>
          </w:p>
          <w:p w14:paraId="14B70A76" w14:textId="77777777" w:rsidR="00F43662" w:rsidRDefault="00F43662" w:rsidP="00F43662">
            <w:pPr>
              <w:pStyle w:val="ListParagraph"/>
              <w:numPr>
                <w:ilvl w:val="0"/>
                <w:numId w:val="3"/>
              </w:numPr>
            </w:pPr>
            <w:r>
              <w:t>I agree to mentor the student researchers(s) to complete the proposed project.</w:t>
            </w:r>
          </w:p>
          <w:p w14:paraId="4651700D" w14:textId="4DB9CACF" w:rsidR="00F43662" w:rsidRDefault="00F43662" w:rsidP="00F43662">
            <w:pPr>
              <w:pStyle w:val="ListParagraph"/>
              <w:numPr>
                <w:ilvl w:val="0"/>
                <w:numId w:val="3"/>
              </w:numPr>
            </w:pPr>
            <w:r>
              <w:t>I agree to oversee the expense to ensure the spending is in compliance with the University policies.</w:t>
            </w:r>
          </w:p>
          <w:p w14:paraId="0167EA33" w14:textId="785C87FA" w:rsidR="00F43662" w:rsidRDefault="00A27CDF" w:rsidP="00F43662">
            <w:pPr>
              <w:pStyle w:val="ListParagraph"/>
              <w:numPr>
                <w:ilvl w:val="0"/>
                <w:numId w:val="3"/>
              </w:numPr>
            </w:pPr>
            <w:r>
              <w:t xml:space="preserve">I agree to submit </w:t>
            </w:r>
            <w:r w:rsidR="00F701FE">
              <w:t>a</w:t>
            </w:r>
            <w:r>
              <w:t xml:space="preserve"> final report</w:t>
            </w:r>
            <w:r w:rsidR="00BA51CF">
              <w:t xml:space="preserve"> to the committee</w:t>
            </w:r>
            <w:r w:rsidR="00F701FE">
              <w:t xml:space="preserve"> within two weeks after the project ends</w:t>
            </w:r>
            <w:r>
              <w:t xml:space="preserve"> in the event of when the student research could not complete the final report.</w:t>
            </w:r>
          </w:p>
          <w:p w14:paraId="2C5EA1B3" w14:textId="77777777" w:rsidR="00F43662" w:rsidRDefault="00F43662" w:rsidP="00F43662"/>
          <w:p w14:paraId="44DF0543" w14:textId="02BCF92C" w:rsidR="00F43662" w:rsidRDefault="00F43662" w:rsidP="00F43662">
            <w:r>
              <w:t>Faculty Mentor Name (Print</w:t>
            </w:r>
            <w:proofErr w:type="gramStart"/>
            <w:r>
              <w:t>)</w:t>
            </w:r>
            <w:r w:rsidR="007A4231">
              <w:t>:</w:t>
            </w:r>
            <w:r>
              <w:t>_</w:t>
            </w:r>
            <w:proofErr w:type="gramEnd"/>
            <w:r>
              <w:t>_______________________________     Date: ________________________</w:t>
            </w:r>
          </w:p>
          <w:p w14:paraId="47EC3E9E" w14:textId="23746F50" w:rsidR="00F43662" w:rsidRDefault="00F43662" w:rsidP="00F43662"/>
        </w:tc>
      </w:tr>
    </w:tbl>
    <w:p w14:paraId="05F5E4C7" w14:textId="77777777" w:rsidR="00645F20" w:rsidRDefault="00645F20"/>
    <w:sectPr w:rsidR="00645F20" w:rsidSect="005D7D13">
      <w:headerReference w:type="default" r:id="rId10"/>
      <w:footerReference w:type="default" r:id="rId11"/>
      <w:pgSz w:w="12240" w:h="15840"/>
      <w:pgMar w:top="108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23D7CF" w14:textId="77777777" w:rsidR="003F0D07" w:rsidRDefault="003F0D07" w:rsidP="004F6914">
      <w:r>
        <w:separator/>
      </w:r>
    </w:p>
  </w:endnote>
  <w:endnote w:type="continuationSeparator" w:id="0">
    <w:p w14:paraId="5D3EA90D" w14:textId="77777777" w:rsidR="003F0D07" w:rsidRDefault="003F0D07" w:rsidP="004F6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8089383"/>
      <w:docPartObj>
        <w:docPartGallery w:val="Page Numbers (Bottom of Page)"/>
        <w:docPartUnique/>
      </w:docPartObj>
    </w:sdtPr>
    <w:sdtEndPr>
      <w:rPr>
        <w:noProof/>
      </w:rPr>
    </w:sdtEndPr>
    <w:sdtContent>
      <w:p w14:paraId="296B3C51" w14:textId="3C554A92" w:rsidR="004F6914" w:rsidRDefault="004F6914">
        <w:pPr>
          <w:pStyle w:val="Footer"/>
          <w:jc w:val="center"/>
        </w:pPr>
        <w:r>
          <w:t xml:space="preserve">Page </w:t>
        </w:r>
        <w:r>
          <w:fldChar w:fldCharType="begin"/>
        </w:r>
        <w:r>
          <w:instrText xml:space="preserve"> PAGE   \* MERGEFORMAT </w:instrText>
        </w:r>
        <w:r>
          <w:fldChar w:fldCharType="separate"/>
        </w:r>
        <w:r w:rsidR="00BC33AB">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BC33AB">
          <w:rPr>
            <w:noProof/>
          </w:rPr>
          <w:t>2</w:t>
        </w:r>
        <w:r>
          <w:rPr>
            <w:noProof/>
          </w:rPr>
          <w:fldChar w:fldCharType="end"/>
        </w:r>
      </w:p>
    </w:sdtContent>
  </w:sdt>
  <w:p w14:paraId="4CA763CB" w14:textId="77777777" w:rsidR="004F6914" w:rsidRDefault="004F69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339DE4" w14:textId="77777777" w:rsidR="003F0D07" w:rsidRDefault="003F0D07" w:rsidP="004F6914">
      <w:r>
        <w:separator/>
      </w:r>
    </w:p>
  </w:footnote>
  <w:footnote w:type="continuationSeparator" w:id="0">
    <w:p w14:paraId="0C0C9250" w14:textId="77777777" w:rsidR="003F0D07" w:rsidRDefault="003F0D07" w:rsidP="004F69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5824B" w14:textId="2CA02232" w:rsidR="004F6914" w:rsidRDefault="00B56C26" w:rsidP="00B56C26">
    <w:pPr>
      <w:pStyle w:val="Header"/>
      <w:jc w:val="center"/>
    </w:pPr>
    <w:r>
      <w:t>Penn State Brandyw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name w:val="WW8Num1"/>
    <w:lvl w:ilvl="0">
      <w:start w:val="1"/>
      <w:numFmt w:val="decimal"/>
      <w:lvlText w:val="%1."/>
      <w:lvlJc w:val="left"/>
      <w:pPr>
        <w:tabs>
          <w:tab w:val="num" w:pos="720"/>
        </w:tabs>
        <w:ind w:left="720" w:hanging="360"/>
      </w:pPr>
      <w:rPr>
        <w:rFonts w:hint="default"/>
      </w:rPr>
    </w:lvl>
  </w:abstractNum>
  <w:abstractNum w:abstractNumId="1" w15:restartNumberingAfterBreak="0">
    <w:nsid w:val="16C53AC0"/>
    <w:multiLevelType w:val="hybridMultilevel"/>
    <w:tmpl w:val="2064E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9510EB"/>
    <w:multiLevelType w:val="hybridMultilevel"/>
    <w:tmpl w:val="8EE44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zUytDA0NzU2sLRQ0lEKTi0uzszPAykwrwUAxNqtPCwAAAA="/>
  </w:docVars>
  <w:rsids>
    <w:rsidRoot w:val="00245D38"/>
    <w:rsid w:val="000B6E89"/>
    <w:rsid w:val="000E72F7"/>
    <w:rsid w:val="001238AD"/>
    <w:rsid w:val="00151CFC"/>
    <w:rsid w:val="001C0A0C"/>
    <w:rsid w:val="001D774B"/>
    <w:rsid w:val="002061DC"/>
    <w:rsid w:val="00245D38"/>
    <w:rsid w:val="00264D2A"/>
    <w:rsid w:val="002B2809"/>
    <w:rsid w:val="002F24E8"/>
    <w:rsid w:val="00303558"/>
    <w:rsid w:val="00321028"/>
    <w:rsid w:val="003400F1"/>
    <w:rsid w:val="0036350B"/>
    <w:rsid w:val="00380542"/>
    <w:rsid w:val="0038688F"/>
    <w:rsid w:val="00393B8C"/>
    <w:rsid w:val="003B215F"/>
    <w:rsid w:val="003B7E4E"/>
    <w:rsid w:val="003C7605"/>
    <w:rsid w:val="003C7BE2"/>
    <w:rsid w:val="003E3014"/>
    <w:rsid w:val="003F0C47"/>
    <w:rsid w:val="003F0D07"/>
    <w:rsid w:val="00417755"/>
    <w:rsid w:val="00467063"/>
    <w:rsid w:val="0047150E"/>
    <w:rsid w:val="00474D9E"/>
    <w:rsid w:val="0047559C"/>
    <w:rsid w:val="004756BB"/>
    <w:rsid w:val="00483D23"/>
    <w:rsid w:val="004D21DA"/>
    <w:rsid w:val="004E2AA2"/>
    <w:rsid w:val="004F6914"/>
    <w:rsid w:val="0051524B"/>
    <w:rsid w:val="00532485"/>
    <w:rsid w:val="005418A1"/>
    <w:rsid w:val="00567C29"/>
    <w:rsid w:val="00582E84"/>
    <w:rsid w:val="00597131"/>
    <w:rsid w:val="005A34CC"/>
    <w:rsid w:val="005D049B"/>
    <w:rsid w:val="005D7D13"/>
    <w:rsid w:val="005F38CA"/>
    <w:rsid w:val="005F4957"/>
    <w:rsid w:val="00645F20"/>
    <w:rsid w:val="006751AA"/>
    <w:rsid w:val="006B6753"/>
    <w:rsid w:val="00710EDF"/>
    <w:rsid w:val="007A4231"/>
    <w:rsid w:val="007B507A"/>
    <w:rsid w:val="007F1C81"/>
    <w:rsid w:val="00810775"/>
    <w:rsid w:val="008B1180"/>
    <w:rsid w:val="008C19BA"/>
    <w:rsid w:val="008F051F"/>
    <w:rsid w:val="00901DE6"/>
    <w:rsid w:val="00923D91"/>
    <w:rsid w:val="00930884"/>
    <w:rsid w:val="00981E66"/>
    <w:rsid w:val="009D72C1"/>
    <w:rsid w:val="009F7A78"/>
    <w:rsid w:val="00A14758"/>
    <w:rsid w:val="00A27CDF"/>
    <w:rsid w:val="00A943B5"/>
    <w:rsid w:val="00AA6158"/>
    <w:rsid w:val="00AA7392"/>
    <w:rsid w:val="00B363C7"/>
    <w:rsid w:val="00B56C26"/>
    <w:rsid w:val="00BA2B78"/>
    <w:rsid w:val="00BA51CF"/>
    <w:rsid w:val="00BC23B3"/>
    <w:rsid w:val="00BC33AB"/>
    <w:rsid w:val="00C0503F"/>
    <w:rsid w:val="00C31A95"/>
    <w:rsid w:val="00C3416C"/>
    <w:rsid w:val="00C83CB2"/>
    <w:rsid w:val="00CD7EF0"/>
    <w:rsid w:val="00D379C8"/>
    <w:rsid w:val="00DC728B"/>
    <w:rsid w:val="00DE16AF"/>
    <w:rsid w:val="00E07236"/>
    <w:rsid w:val="00E90502"/>
    <w:rsid w:val="00EC1DF9"/>
    <w:rsid w:val="00F01BBA"/>
    <w:rsid w:val="00F25E36"/>
    <w:rsid w:val="00F43662"/>
    <w:rsid w:val="00F573F2"/>
    <w:rsid w:val="00F60544"/>
    <w:rsid w:val="00F701FE"/>
    <w:rsid w:val="00F766EF"/>
    <w:rsid w:val="00F86AA7"/>
    <w:rsid w:val="00FE072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093D5E"/>
  <w15:docId w15:val="{AC11B106-44C8-8F4D-9E88-1F6CFD968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45D38"/>
    <w:pPr>
      <w:suppressAutoHyphens/>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45D38"/>
  </w:style>
  <w:style w:type="character" w:styleId="Emphasis">
    <w:name w:val="Emphasis"/>
    <w:qFormat/>
    <w:rsid w:val="00245D38"/>
    <w:rPr>
      <w:i/>
      <w:iCs/>
    </w:rPr>
  </w:style>
  <w:style w:type="paragraph" w:customStyle="1" w:styleId="TableContents">
    <w:name w:val="Table Contents"/>
    <w:basedOn w:val="Normal"/>
    <w:rsid w:val="00245D38"/>
    <w:pPr>
      <w:suppressLineNumbers/>
    </w:pPr>
  </w:style>
  <w:style w:type="paragraph" w:customStyle="1" w:styleId="p1">
    <w:name w:val="p1"/>
    <w:basedOn w:val="Normal"/>
    <w:rsid w:val="00245D38"/>
    <w:pPr>
      <w:suppressAutoHyphens w:val="0"/>
    </w:pPr>
    <w:rPr>
      <w:rFonts w:ascii="Helvetica" w:hAnsi="Helvetica"/>
      <w:sz w:val="18"/>
      <w:szCs w:val="18"/>
    </w:rPr>
  </w:style>
  <w:style w:type="character" w:customStyle="1" w:styleId="s1">
    <w:name w:val="s1"/>
    <w:rsid w:val="00245D38"/>
  </w:style>
  <w:style w:type="character" w:customStyle="1" w:styleId="apple-converted-space">
    <w:name w:val="apple-converted-space"/>
    <w:rsid w:val="00245D38"/>
  </w:style>
  <w:style w:type="character" w:styleId="PlaceholderText">
    <w:name w:val="Placeholder Text"/>
    <w:basedOn w:val="DefaultParagraphFont"/>
    <w:uiPriority w:val="99"/>
    <w:semiHidden/>
    <w:rsid w:val="00C83CB2"/>
    <w:rPr>
      <w:color w:val="808080"/>
    </w:rPr>
  </w:style>
  <w:style w:type="paragraph" w:styleId="Header">
    <w:name w:val="header"/>
    <w:basedOn w:val="Normal"/>
    <w:link w:val="HeaderChar"/>
    <w:uiPriority w:val="99"/>
    <w:unhideWhenUsed/>
    <w:rsid w:val="004F6914"/>
    <w:pPr>
      <w:tabs>
        <w:tab w:val="center" w:pos="4680"/>
        <w:tab w:val="right" w:pos="9360"/>
      </w:tabs>
    </w:pPr>
  </w:style>
  <w:style w:type="character" w:customStyle="1" w:styleId="HeaderChar">
    <w:name w:val="Header Char"/>
    <w:basedOn w:val="DefaultParagraphFont"/>
    <w:link w:val="Header"/>
    <w:uiPriority w:val="99"/>
    <w:rsid w:val="004F69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4F6914"/>
    <w:pPr>
      <w:tabs>
        <w:tab w:val="center" w:pos="4680"/>
        <w:tab w:val="right" w:pos="9360"/>
      </w:tabs>
    </w:pPr>
  </w:style>
  <w:style w:type="character" w:customStyle="1" w:styleId="FooterChar">
    <w:name w:val="Footer Char"/>
    <w:basedOn w:val="DefaultParagraphFont"/>
    <w:link w:val="Footer"/>
    <w:uiPriority w:val="99"/>
    <w:rsid w:val="004F69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1238AD"/>
    <w:rPr>
      <w:rFonts w:ascii="Lucida Grande" w:hAnsi="Lucida Grande"/>
      <w:sz w:val="18"/>
      <w:szCs w:val="18"/>
    </w:rPr>
  </w:style>
  <w:style w:type="character" w:customStyle="1" w:styleId="BalloonTextChar">
    <w:name w:val="Balloon Text Char"/>
    <w:basedOn w:val="DefaultParagraphFont"/>
    <w:link w:val="BalloonText"/>
    <w:uiPriority w:val="99"/>
    <w:semiHidden/>
    <w:rsid w:val="001238AD"/>
    <w:rPr>
      <w:rFonts w:ascii="Lucida Grande" w:eastAsia="Times New Roman" w:hAnsi="Lucida Grande" w:cs="Times New Roman"/>
      <w:sz w:val="18"/>
      <w:szCs w:val="18"/>
    </w:rPr>
  </w:style>
  <w:style w:type="paragraph" w:styleId="ListParagraph">
    <w:name w:val="List Paragraph"/>
    <w:basedOn w:val="Normal"/>
    <w:uiPriority w:val="34"/>
    <w:qFormat/>
    <w:rsid w:val="005D7D13"/>
    <w:pPr>
      <w:ind w:left="720"/>
      <w:contextualSpacing/>
    </w:pPr>
  </w:style>
  <w:style w:type="table" w:styleId="TableGrid">
    <w:name w:val="Table Grid"/>
    <w:basedOn w:val="TableNormal"/>
    <w:uiPriority w:val="39"/>
    <w:rsid w:val="005D7D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86AA7"/>
    <w:rPr>
      <w:color w:val="605E5C"/>
      <w:shd w:val="clear" w:color="auto" w:fill="E1DFDD"/>
    </w:rPr>
  </w:style>
  <w:style w:type="character" w:styleId="FollowedHyperlink">
    <w:name w:val="FollowedHyperlink"/>
    <w:basedOn w:val="DefaultParagraphFont"/>
    <w:uiPriority w:val="99"/>
    <w:semiHidden/>
    <w:unhideWhenUsed/>
    <w:rsid w:val="00F86A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997694">
      <w:bodyDiv w:val="1"/>
      <w:marLeft w:val="0"/>
      <w:marRight w:val="0"/>
      <w:marTop w:val="0"/>
      <w:marBottom w:val="0"/>
      <w:divBdr>
        <w:top w:val="none" w:sz="0" w:space="0" w:color="auto"/>
        <w:left w:val="none" w:sz="0" w:space="0" w:color="auto"/>
        <w:bottom w:val="none" w:sz="0" w:space="0" w:color="auto"/>
        <w:right w:val="none" w:sz="0" w:space="0" w:color="auto"/>
      </w:divBdr>
    </w:div>
    <w:div w:id="96215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k46@psu.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research.usp.ac.fj/wp-content/uploads/2014/02/RSD_RSD7_22OCT_2013.pdf"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A411202D6E6425AA7872AAE9EDAD05D"/>
        <w:category>
          <w:name w:val="General"/>
          <w:gallery w:val="placeholder"/>
        </w:category>
        <w:types>
          <w:type w:val="bbPlcHdr"/>
        </w:types>
        <w:behaviors>
          <w:behavior w:val="content"/>
        </w:behaviors>
        <w:guid w:val="{D1CB65E4-BD22-4A67-9DB0-AE392D76A251}"/>
      </w:docPartPr>
      <w:docPartBody>
        <w:p w:rsidR="00A503E4" w:rsidRDefault="008D102F" w:rsidP="008D102F">
          <w:pPr>
            <w:pStyle w:val="0A411202D6E6425AA7872AAE9EDAD05D53"/>
          </w:pPr>
          <w:r w:rsidRPr="00923D91">
            <w:rPr>
              <w:i/>
              <w:color w:val="A6A6A6" w:themeColor="background1" w:themeShade="A6"/>
            </w:rPr>
            <w:t>Enter student’s full name</w:t>
          </w:r>
        </w:p>
      </w:docPartBody>
    </w:docPart>
    <w:docPart>
      <w:docPartPr>
        <w:name w:val="309AAF245FE64EDBA248AB3CB28EA950"/>
        <w:category>
          <w:name w:val="General"/>
          <w:gallery w:val="placeholder"/>
        </w:category>
        <w:types>
          <w:type w:val="bbPlcHdr"/>
        </w:types>
        <w:behaviors>
          <w:behavior w:val="content"/>
        </w:behaviors>
        <w:guid w:val="{0F675861-A93A-4B7D-B4DE-6F39512FC349}"/>
      </w:docPartPr>
      <w:docPartBody>
        <w:p w:rsidR="00A503E4" w:rsidRDefault="008D102F" w:rsidP="008D102F">
          <w:pPr>
            <w:pStyle w:val="309AAF245FE64EDBA248AB3CB28EA95051"/>
          </w:pPr>
          <w:r w:rsidRPr="00F573F2">
            <w:rPr>
              <w:i/>
              <w:color w:val="A6A6A6" w:themeColor="background1" w:themeShade="A6"/>
            </w:rPr>
            <w:t>Enter student’s email address</w:t>
          </w:r>
        </w:p>
      </w:docPartBody>
    </w:docPart>
    <w:docPart>
      <w:docPartPr>
        <w:name w:val="3D84957FFDE94F23823D991BA7E3A339"/>
        <w:category>
          <w:name w:val="General"/>
          <w:gallery w:val="placeholder"/>
        </w:category>
        <w:types>
          <w:type w:val="bbPlcHdr"/>
        </w:types>
        <w:behaviors>
          <w:behavior w:val="content"/>
        </w:behaviors>
        <w:guid w:val="{B9C7597A-D0A9-44BA-B667-29B5B5274C74}"/>
      </w:docPartPr>
      <w:docPartBody>
        <w:p w:rsidR="00A503E4" w:rsidRDefault="008D102F" w:rsidP="008D102F">
          <w:pPr>
            <w:pStyle w:val="3D84957FFDE94F23823D991BA7E3A33949"/>
          </w:pPr>
          <w:r w:rsidRPr="008B1180">
            <w:rPr>
              <w:i/>
              <w:color w:val="A6A6A6" w:themeColor="background1" w:themeShade="A6"/>
            </w:rPr>
            <w:t>E.g., John Smith &amp; Jane Doe</w:t>
          </w:r>
        </w:p>
      </w:docPartBody>
    </w:docPart>
    <w:docPart>
      <w:docPartPr>
        <w:name w:val="3E32112759A742F8B9C764200B34EFDD"/>
        <w:category>
          <w:name w:val="General"/>
          <w:gallery w:val="placeholder"/>
        </w:category>
        <w:types>
          <w:type w:val="bbPlcHdr"/>
        </w:types>
        <w:behaviors>
          <w:behavior w:val="content"/>
        </w:behaviors>
        <w:guid w:val="{ED9AC7D1-C051-450E-A324-3CEA5E5E2DF5}"/>
      </w:docPartPr>
      <w:docPartBody>
        <w:p w:rsidR="00A503E4" w:rsidRDefault="008D102F" w:rsidP="008D102F">
          <w:pPr>
            <w:pStyle w:val="3E32112759A742F8B9C764200B34EFDD49"/>
          </w:pPr>
          <w:r w:rsidRPr="008B1180">
            <w:rPr>
              <w:i/>
              <w:color w:val="A6A6A6" w:themeColor="background1" w:themeShade="A6"/>
            </w:rPr>
            <w:t>Enter email(s) here separated by semicolon (;)</w:t>
          </w:r>
        </w:p>
      </w:docPartBody>
    </w:docPart>
    <w:docPart>
      <w:docPartPr>
        <w:name w:val="543431CCBB184252A6713A3AF8C29AF3"/>
        <w:category>
          <w:name w:val="General"/>
          <w:gallery w:val="placeholder"/>
        </w:category>
        <w:types>
          <w:type w:val="bbPlcHdr"/>
        </w:types>
        <w:behaviors>
          <w:behavior w:val="content"/>
        </w:behaviors>
        <w:guid w:val="{7A3769C7-1044-48B0-846A-F0AB38EA2304}"/>
      </w:docPartPr>
      <w:docPartBody>
        <w:p w:rsidR="00BE7E6A" w:rsidRDefault="008D102F" w:rsidP="008D102F">
          <w:pPr>
            <w:pStyle w:val="543431CCBB184252A6713A3AF8C29AF332"/>
          </w:pPr>
          <w:r w:rsidRPr="00923D91">
            <w:rPr>
              <w:rStyle w:val="PlaceholderText"/>
              <w:rFonts w:eastAsiaTheme="minorHAnsi"/>
              <w:i/>
              <w:color w:val="A6A6A6" w:themeColor="background1" w:themeShade="A6"/>
            </w:rPr>
            <w:t>Click here to enter a date.</w:t>
          </w:r>
        </w:p>
      </w:docPartBody>
    </w:docPart>
    <w:docPart>
      <w:docPartPr>
        <w:name w:val="C6F36B90E182475786486F4DEDE51BD0"/>
        <w:category>
          <w:name w:val="General"/>
          <w:gallery w:val="placeholder"/>
        </w:category>
        <w:types>
          <w:type w:val="bbPlcHdr"/>
        </w:types>
        <w:behaviors>
          <w:behavior w:val="content"/>
        </w:behaviors>
        <w:guid w:val="{47907442-1B64-44BA-A973-1FBA32635704}"/>
      </w:docPartPr>
      <w:docPartBody>
        <w:p w:rsidR="0028390D" w:rsidRDefault="008D102F" w:rsidP="008D102F">
          <w:pPr>
            <w:pStyle w:val="C6F36B90E182475786486F4DEDE51BD024"/>
          </w:pPr>
          <w:r w:rsidRPr="00923D91">
            <w:rPr>
              <w:i/>
              <w:color w:val="A6A6A6" w:themeColor="background1" w:themeShade="A6"/>
            </w:rPr>
            <w:t>E.g., biology or psychology</w:t>
          </w:r>
        </w:p>
      </w:docPartBody>
    </w:docPart>
    <w:docPart>
      <w:docPartPr>
        <w:name w:val="78D62281C47448E2AAFE2347000617B7"/>
        <w:category>
          <w:name w:val="General"/>
          <w:gallery w:val="placeholder"/>
        </w:category>
        <w:types>
          <w:type w:val="bbPlcHdr"/>
        </w:types>
        <w:behaviors>
          <w:behavior w:val="content"/>
        </w:behaviors>
        <w:guid w:val="{3981DBB7-5AD2-4750-AFF1-901BED7E02B8}"/>
      </w:docPartPr>
      <w:docPartBody>
        <w:p w:rsidR="00D96186" w:rsidRDefault="008D102F" w:rsidP="008D102F">
          <w:pPr>
            <w:pStyle w:val="78D62281C47448E2AAFE2347000617B722"/>
          </w:pPr>
          <w:r w:rsidRPr="00923D91">
            <w:rPr>
              <w:i/>
              <w:color w:val="A6A6A6" w:themeColor="background1" w:themeShade="A6"/>
            </w:rPr>
            <w:t>E.g., biology or psychology</w:t>
          </w:r>
        </w:p>
      </w:docPartBody>
    </w:docPart>
    <w:docPart>
      <w:docPartPr>
        <w:name w:val="1C43A327B3724BCC9EC1CAF841DE77DC"/>
        <w:category>
          <w:name w:val="General"/>
          <w:gallery w:val="placeholder"/>
        </w:category>
        <w:types>
          <w:type w:val="bbPlcHdr"/>
        </w:types>
        <w:behaviors>
          <w:behavior w:val="content"/>
        </w:behaviors>
        <w:guid w:val="{30D2A247-50AD-44A6-B0B5-5491A9A5614D}"/>
      </w:docPartPr>
      <w:docPartBody>
        <w:p w:rsidR="00A26DD2" w:rsidRDefault="008D102F" w:rsidP="008D102F">
          <w:pPr>
            <w:pStyle w:val="1C43A327B3724BCC9EC1CAF841DE77DC5"/>
          </w:pPr>
          <w:r w:rsidRPr="00F573F2">
            <w:rPr>
              <w:rStyle w:val="PlaceholderText"/>
              <w:rFonts w:eastAsiaTheme="minorHAnsi"/>
              <w:i/>
              <w:color w:val="A6A6A6" w:themeColor="background1" w:themeShade="A6"/>
            </w:rPr>
            <w:t>Enter additional inform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503E4"/>
    <w:rsid w:val="0016347A"/>
    <w:rsid w:val="001B1850"/>
    <w:rsid w:val="001E671B"/>
    <w:rsid w:val="00235FAF"/>
    <w:rsid w:val="002457DE"/>
    <w:rsid w:val="002720BD"/>
    <w:rsid w:val="0028390D"/>
    <w:rsid w:val="002852A9"/>
    <w:rsid w:val="002B79AB"/>
    <w:rsid w:val="0032240A"/>
    <w:rsid w:val="0033608A"/>
    <w:rsid w:val="00597C90"/>
    <w:rsid w:val="00615EB7"/>
    <w:rsid w:val="006B630F"/>
    <w:rsid w:val="006C4D40"/>
    <w:rsid w:val="006E44C6"/>
    <w:rsid w:val="00734AC9"/>
    <w:rsid w:val="008D102F"/>
    <w:rsid w:val="00A26DD2"/>
    <w:rsid w:val="00A503E4"/>
    <w:rsid w:val="00AB2C81"/>
    <w:rsid w:val="00BE7E6A"/>
    <w:rsid w:val="00BF6B5F"/>
    <w:rsid w:val="00C27CD2"/>
    <w:rsid w:val="00C30C76"/>
    <w:rsid w:val="00D1748D"/>
    <w:rsid w:val="00D313EB"/>
    <w:rsid w:val="00D4669D"/>
    <w:rsid w:val="00D96186"/>
    <w:rsid w:val="00E732CD"/>
    <w:rsid w:val="00F72661"/>
    <w:rsid w:val="00F8350F"/>
    <w:rsid w:val="00FF1DD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102F"/>
    <w:rPr>
      <w:color w:val="808080"/>
    </w:rPr>
  </w:style>
  <w:style w:type="paragraph" w:customStyle="1" w:styleId="0A411202D6E6425AA7872AAE9EDAD05D">
    <w:name w:val="0A411202D6E6425AA7872AAE9EDAD05D"/>
    <w:rsid w:val="00A503E4"/>
    <w:pPr>
      <w:suppressAutoHyphens/>
      <w:spacing w:after="0" w:line="240" w:lineRule="auto"/>
    </w:pPr>
    <w:rPr>
      <w:rFonts w:ascii="Times New Roman" w:eastAsia="Times New Roman" w:hAnsi="Times New Roman" w:cs="Times New Roman"/>
      <w:sz w:val="20"/>
      <w:szCs w:val="20"/>
    </w:rPr>
  </w:style>
  <w:style w:type="paragraph" w:customStyle="1" w:styleId="F84C4B4423D341AC94209F9E718D0F9C">
    <w:name w:val="F84C4B4423D341AC94209F9E718D0F9C"/>
    <w:rsid w:val="00A503E4"/>
  </w:style>
  <w:style w:type="paragraph" w:customStyle="1" w:styleId="0A411202D6E6425AA7872AAE9EDAD05D1">
    <w:name w:val="0A411202D6E6425AA7872AAE9EDAD05D1"/>
    <w:rsid w:val="00A503E4"/>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2">
    <w:name w:val="0A411202D6E6425AA7872AAE9EDAD05D2"/>
    <w:rsid w:val="00A503E4"/>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
    <w:name w:val="309AAF245FE64EDBA248AB3CB28EA950"/>
    <w:rsid w:val="00A503E4"/>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3">
    <w:name w:val="0A411202D6E6425AA7872AAE9EDAD05D3"/>
    <w:rsid w:val="00A503E4"/>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1">
    <w:name w:val="309AAF245FE64EDBA248AB3CB28EA9501"/>
    <w:rsid w:val="00A503E4"/>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4">
    <w:name w:val="0A411202D6E6425AA7872AAE9EDAD05D4"/>
    <w:rsid w:val="00A503E4"/>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2">
    <w:name w:val="309AAF245FE64EDBA248AB3CB28EA9502"/>
    <w:rsid w:val="00A503E4"/>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
    <w:name w:val="3D84957FFDE94F23823D991BA7E3A339"/>
    <w:rsid w:val="00A503E4"/>
  </w:style>
  <w:style w:type="paragraph" w:customStyle="1" w:styleId="3E32112759A742F8B9C764200B34EFDD">
    <w:name w:val="3E32112759A742F8B9C764200B34EFDD"/>
    <w:rsid w:val="00A503E4"/>
  </w:style>
  <w:style w:type="paragraph" w:customStyle="1" w:styleId="F82DA9565A644399A98FC319B24DDAEB">
    <w:name w:val="F82DA9565A644399A98FC319B24DDAEB"/>
    <w:rsid w:val="00A503E4"/>
  </w:style>
  <w:style w:type="paragraph" w:customStyle="1" w:styleId="0A411202D6E6425AA7872AAE9EDAD05D5">
    <w:name w:val="0A411202D6E6425AA7872AAE9EDAD05D5"/>
    <w:rsid w:val="00A503E4"/>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3">
    <w:name w:val="309AAF245FE64EDBA248AB3CB28EA9503"/>
    <w:rsid w:val="00A503E4"/>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1">
    <w:name w:val="3D84957FFDE94F23823D991BA7E3A3391"/>
    <w:rsid w:val="00A503E4"/>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1">
    <w:name w:val="3E32112759A742F8B9C764200B34EFDD1"/>
    <w:rsid w:val="00A503E4"/>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6">
    <w:name w:val="0A411202D6E6425AA7872AAE9EDAD05D6"/>
    <w:rsid w:val="00A503E4"/>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4">
    <w:name w:val="309AAF245FE64EDBA248AB3CB28EA9504"/>
    <w:rsid w:val="00A503E4"/>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2">
    <w:name w:val="3D84957FFDE94F23823D991BA7E3A3392"/>
    <w:rsid w:val="00A503E4"/>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2">
    <w:name w:val="3E32112759A742F8B9C764200B34EFDD2"/>
    <w:rsid w:val="00A503E4"/>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7">
    <w:name w:val="0A411202D6E6425AA7872AAE9EDAD05D7"/>
    <w:rsid w:val="00A503E4"/>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5">
    <w:name w:val="309AAF245FE64EDBA248AB3CB28EA9505"/>
    <w:rsid w:val="00A503E4"/>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3">
    <w:name w:val="3D84957FFDE94F23823D991BA7E3A3393"/>
    <w:rsid w:val="00A503E4"/>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3">
    <w:name w:val="3E32112759A742F8B9C764200B34EFDD3"/>
    <w:rsid w:val="00A503E4"/>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
    <w:name w:val="45CA2485EC8D459B9511F1F18EE63989"/>
    <w:rsid w:val="00A503E4"/>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8">
    <w:name w:val="0A411202D6E6425AA7872AAE9EDAD05D8"/>
    <w:rsid w:val="00A503E4"/>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6">
    <w:name w:val="309AAF245FE64EDBA248AB3CB28EA9506"/>
    <w:rsid w:val="00A503E4"/>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4">
    <w:name w:val="3D84957FFDE94F23823D991BA7E3A3394"/>
    <w:rsid w:val="00A503E4"/>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4">
    <w:name w:val="3E32112759A742F8B9C764200B34EFDD4"/>
    <w:rsid w:val="00A503E4"/>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1">
    <w:name w:val="45CA2485EC8D459B9511F1F18EE639891"/>
    <w:rsid w:val="00A503E4"/>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9">
    <w:name w:val="0A411202D6E6425AA7872AAE9EDAD05D9"/>
    <w:rsid w:val="00A503E4"/>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7">
    <w:name w:val="309AAF245FE64EDBA248AB3CB28EA9507"/>
    <w:rsid w:val="00A503E4"/>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5">
    <w:name w:val="3D84957FFDE94F23823D991BA7E3A3395"/>
    <w:rsid w:val="00A503E4"/>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5">
    <w:name w:val="3E32112759A742F8B9C764200B34EFDD5"/>
    <w:rsid w:val="00A503E4"/>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2">
    <w:name w:val="45CA2485EC8D459B9511F1F18EE639892"/>
    <w:rsid w:val="00A503E4"/>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10">
    <w:name w:val="0A411202D6E6425AA7872AAE9EDAD05D10"/>
    <w:rsid w:val="00A503E4"/>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8">
    <w:name w:val="309AAF245FE64EDBA248AB3CB28EA9508"/>
    <w:rsid w:val="00A503E4"/>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6">
    <w:name w:val="3D84957FFDE94F23823D991BA7E3A3396"/>
    <w:rsid w:val="00A503E4"/>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6">
    <w:name w:val="3E32112759A742F8B9C764200B34EFDD6"/>
    <w:rsid w:val="00A503E4"/>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3">
    <w:name w:val="45CA2485EC8D459B9511F1F18EE639893"/>
    <w:rsid w:val="00A503E4"/>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11">
    <w:name w:val="0A411202D6E6425AA7872AAE9EDAD05D11"/>
    <w:rsid w:val="00A503E4"/>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9">
    <w:name w:val="309AAF245FE64EDBA248AB3CB28EA9509"/>
    <w:rsid w:val="00A503E4"/>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7">
    <w:name w:val="3D84957FFDE94F23823D991BA7E3A3397"/>
    <w:rsid w:val="00A503E4"/>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7">
    <w:name w:val="3E32112759A742F8B9C764200B34EFDD7"/>
    <w:rsid w:val="00A503E4"/>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4">
    <w:name w:val="45CA2485EC8D459B9511F1F18EE639894"/>
    <w:rsid w:val="00A503E4"/>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12">
    <w:name w:val="0A411202D6E6425AA7872AAE9EDAD05D12"/>
    <w:rsid w:val="00A503E4"/>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10">
    <w:name w:val="309AAF245FE64EDBA248AB3CB28EA95010"/>
    <w:rsid w:val="00A503E4"/>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8">
    <w:name w:val="3D84957FFDE94F23823D991BA7E3A3398"/>
    <w:rsid w:val="00A503E4"/>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8">
    <w:name w:val="3E32112759A742F8B9C764200B34EFDD8"/>
    <w:rsid w:val="00A503E4"/>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5">
    <w:name w:val="45CA2485EC8D459B9511F1F18EE639895"/>
    <w:rsid w:val="00A503E4"/>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
    <w:name w:val="6B8D9B3185824E7FA4239D85920141B4"/>
    <w:rsid w:val="00A503E4"/>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
    <w:name w:val="E00F0FE3DD0E4E7AB2012AB862784F36"/>
    <w:rsid w:val="00A503E4"/>
  </w:style>
  <w:style w:type="paragraph" w:customStyle="1" w:styleId="0A411202D6E6425AA7872AAE9EDAD05D13">
    <w:name w:val="0A411202D6E6425AA7872AAE9EDAD05D13"/>
    <w:rsid w:val="00A503E4"/>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11">
    <w:name w:val="309AAF245FE64EDBA248AB3CB28EA95011"/>
    <w:rsid w:val="00A503E4"/>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9">
    <w:name w:val="3D84957FFDE94F23823D991BA7E3A3399"/>
    <w:rsid w:val="00A503E4"/>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9">
    <w:name w:val="3E32112759A742F8B9C764200B34EFDD9"/>
    <w:rsid w:val="00A503E4"/>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6">
    <w:name w:val="45CA2485EC8D459B9511F1F18EE639896"/>
    <w:rsid w:val="00A503E4"/>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1">
    <w:name w:val="6B8D9B3185824E7FA4239D85920141B41"/>
    <w:rsid w:val="00A503E4"/>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1">
    <w:name w:val="E00F0FE3DD0E4E7AB2012AB862784F361"/>
    <w:rsid w:val="00A503E4"/>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14">
    <w:name w:val="0A411202D6E6425AA7872AAE9EDAD05D14"/>
    <w:rsid w:val="00A503E4"/>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12">
    <w:name w:val="309AAF245FE64EDBA248AB3CB28EA95012"/>
    <w:rsid w:val="00A503E4"/>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10">
    <w:name w:val="3D84957FFDE94F23823D991BA7E3A33910"/>
    <w:rsid w:val="00A503E4"/>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10">
    <w:name w:val="3E32112759A742F8B9C764200B34EFDD10"/>
    <w:rsid w:val="00A503E4"/>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7">
    <w:name w:val="45CA2485EC8D459B9511F1F18EE639897"/>
    <w:rsid w:val="00A503E4"/>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2">
    <w:name w:val="6B8D9B3185824E7FA4239D85920141B42"/>
    <w:rsid w:val="00A503E4"/>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2">
    <w:name w:val="E00F0FE3DD0E4E7AB2012AB862784F362"/>
    <w:rsid w:val="00A503E4"/>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
    <w:name w:val="1566CA55FD634902896769DC1E07E49B"/>
    <w:rsid w:val="00A503E4"/>
  </w:style>
  <w:style w:type="paragraph" w:customStyle="1" w:styleId="0A411202D6E6425AA7872AAE9EDAD05D15">
    <w:name w:val="0A411202D6E6425AA7872AAE9EDAD05D15"/>
    <w:rsid w:val="00A503E4"/>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13">
    <w:name w:val="309AAF245FE64EDBA248AB3CB28EA95013"/>
    <w:rsid w:val="00A503E4"/>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11">
    <w:name w:val="3D84957FFDE94F23823D991BA7E3A33911"/>
    <w:rsid w:val="00A503E4"/>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11">
    <w:name w:val="3E32112759A742F8B9C764200B34EFDD11"/>
    <w:rsid w:val="00A503E4"/>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8">
    <w:name w:val="45CA2485EC8D459B9511F1F18EE639898"/>
    <w:rsid w:val="00A503E4"/>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3">
    <w:name w:val="6B8D9B3185824E7FA4239D85920141B43"/>
    <w:rsid w:val="00A503E4"/>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3">
    <w:name w:val="E00F0FE3DD0E4E7AB2012AB862784F363"/>
    <w:rsid w:val="00A503E4"/>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1">
    <w:name w:val="1566CA55FD634902896769DC1E07E49B1"/>
    <w:rsid w:val="00A503E4"/>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
    <w:name w:val="7CFBCF26810F4FDB900B01B1204C7FF9"/>
    <w:rsid w:val="00A503E4"/>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16">
    <w:name w:val="0A411202D6E6425AA7872AAE9EDAD05D16"/>
    <w:rsid w:val="00A503E4"/>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14">
    <w:name w:val="309AAF245FE64EDBA248AB3CB28EA95014"/>
    <w:rsid w:val="00A503E4"/>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12">
    <w:name w:val="3D84957FFDE94F23823D991BA7E3A33912"/>
    <w:rsid w:val="00A503E4"/>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12">
    <w:name w:val="3E32112759A742F8B9C764200B34EFDD12"/>
    <w:rsid w:val="00A503E4"/>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9">
    <w:name w:val="45CA2485EC8D459B9511F1F18EE639899"/>
    <w:rsid w:val="00A503E4"/>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4">
    <w:name w:val="6B8D9B3185824E7FA4239D85920141B44"/>
    <w:rsid w:val="00A503E4"/>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4">
    <w:name w:val="E00F0FE3DD0E4E7AB2012AB862784F364"/>
    <w:rsid w:val="00A503E4"/>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2">
    <w:name w:val="1566CA55FD634902896769DC1E07E49B2"/>
    <w:rsid w:val="00A503E4"/>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1">
    <w:name w:val="7CFBCF26810F4FDB900B01B1204C7FF91"/>
    <w:rsid w:val="00A503E4"/>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17">
    <w:name w:val="0A411202D6E6425AA7872AAE9EDAD05D17"/>
    <w:rsid w:val="00A503E4"/>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15">
    <w:name w:val="309AAF245FE64EDBA248AB3CB28EA95015"/>
    <w:rsid w:val="00A503E4"/>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13">
    <w:name w:val="3D84957FFDE94F23823D991BA7E3A33913"/>
    <w:rsid w:val="00A503E4"/>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13">
    <w:name w:val="3E32112759A742F8B9C764200B34EFDD13"/>
    <w:rsid w:val="00A503E4"/>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10">
    <w:name w:val="45CA2485EC8D459B9511F1F18EE6398910"/>
    <w:rsid w:val="00A503E4"/>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5">
    <w:name w:val="6B8D9B3185824E7FA4239D85920141B45"/>
    <w:rsid w:val="00A503E4"/>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5">
    <w:name w:val="E00F0FE3DD0E4E7AB2012AB862784F365"/>
    <w:rsid w:val="00A503E4"/>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3">
    <w:name w:val="1566CA55FD634902896769DC1E07E49B3"/>
    <w:rsid w:val="00A503E4"/>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2">
    <w:name w:val="7CFBCF26810F4FDB900B01B1204C7FF92"/>
    <w:rsid w:val="00A503E4"/>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18">
    <w:name w:val="0A411202D6E6425AA7872AAE9EDAD05D18"/>
    <w:rsid w:val="00A503E4"/>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16">
    <w:name w:val="309AAF245FE64EDBA248AB3CB28EA95016"/>
    <w:rsid w:val="00A503E4"/>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14">
    <w:name w:val="3D84957FFDE94F23823D991BA7E3A33914"/>
    <w:rsid w:val="00A503E4"/>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14">
    <w:name w:val="3E32112759A742F8B9C764200B34EFDD14"/>
    <w:rsid w:val="00A503E4"/>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
    <w:name w:val="5D15F75918754187A0D9F1D3A4CDD7F9"/>
    <w:rsid w:val="00A503E4"/>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11">
    <w:name w:val="45CA2485EC8D459B9511F1F18EE6398911"/>
    <w:rsid w:val="00A503E4"/>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6">
    <w:name w:val="6B8D9B3185824E7FA4239D85920141B46"/>
    <w:rsid w:val="00A503E4"/>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6">
    <w:name w:val="E00F0FE3DD0E4E7AB2012AB862784F366"/>
    <w:rsid w:val="00A503E4"/>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4">
    <w:name w:val="1566CA55FD634902896769DC1E07E49B4"/>
    <w:rsid w:val="00A503E4"/>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3">
    <w:name w:val="7CFBCF26810F4FDB900B01B1204C7FF93"/>
    <w:rsid w:val="00A503E4"/>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
    <w:name w:val="7949642C355D46AB988C6D40636FD002"/>
    <w:rsid w:val="00A503E4"/>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19">
    <w:name w:val="0A411202D6E6425AA7872AAE9EDAD05D19"/>
    <w:rsid w:val="00A503E4"/>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17">
    <w:name w:val="309AAF245FE64EDBA248AB3CB28EA95017"/>
    <w:rsid w:val="00A503E4"/>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15">
    <w:name w:val="3D84957FFDE94F23823D991BA7E3A33915"/>
    <w:rsid w:val="00A503E4"/>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15">
    <w:name w:val="3E32112759A742F8B9C764200B34EFDD15"/>
    <w:rsid w:val="00A503E4"/>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1">
    <w:name w:val="5D15F75918754187A0D9F1D3A4CDD7F91"/>
    <w:rsid w:val="00A503E4"/>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12">
    <w:name w:val="45CA2485EC8D459B9511F1F18EE6398912"/>
    <w:rsid w:val="00A503E4"/>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7">
    <w:name w:val="6B8D9B3185824E7FA4239D85920141B47"/>
    <w:rsid w:val="00A503E4"/>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7">
    <w:name w:val="E00F0FE3DD0E4E7AB2012AB862784F367"/>
    <w:rsid w:val="00A503E4"/>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5">
    <w:name w:val="1566CA55FD634902896769DC1E07E49B5"/>
    <w:rsid w:val="00A503E4"/>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1">
    <w:name w:val="7949642C355D46AB988C6D40636FD0021"/>
    <w:rsid w:val="00A503E4"/>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20">
    <w:name w:val="0A411202D6E6425AA7872AAE9EDAD05D20"/>
    <w:rsid w:val="002B79AB"/>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18">
    <w:name w:val="309AAF245FE64EDBA248AB3CB28EA95018"/>
    <w:rsid w:val="002B79AB"/>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16">
    <w:name w:val="3D84957FFDE94F23823D991BA7E3A33916"/>
    <w:rsid w:val="002B79AB"/>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16">
    <w:name w:val="3E32112759A742F8B9C764200B34EFDD16"/>
    <w:rsid w:val="002B79AB"/>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2">
    <w:name w:val="5D15F75918754187A0D9F1D3A4CDD7F92"/>
    <w:rsid w:val="002B79AB"/>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13">
    <w:name w:val="45CA2485EC8D459B9511F1F18EE6398913"/>
    <w:rsid w:val="002B79AB"/>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8">
    <w:name w:val="6B8D9B3185824E7FA4239D85920141B48"/>
    <w:rsid w:val="002B79AB"/>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8">
    <w:name w:val="E00F0FE3DD0E4E7AB2012AB862784F368"/>
    <w:rsid w:val="002B79AB"/>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6">
    <w:name w:val="1566CA55FD634902896769DC1E07E49B6"/>
    <w:rsid w:val="002B79AB"/>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4">
    <w:name w:val="7CFBCF26810F4FDB900B01B1204C7FF94"/>
    <w:rsid w:val="002B79AB"/>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2">
    <w:name w:val="7949642C355D46AB988C6D40636FD0022"/>
    <w:rsid w:val="002B79AB"/>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
    <w:name w:val="543431CCBB184252A6713A3AF8C29AF3"/>
    <w:rsid w:val="002B79AB"/>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21">
    <w:name w:val="0A411202D6E6425AA7872AAE9EDAD05D21"/>
    <w:rsid w:val="002B79AB"/>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19">
    <w:name w:val="309AAF245FE64EDBA248AB3CB28EA95019"/>
    <w:rsid w:val="002B79AB"/>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17">
    <w:name w:val="3D84957FFDE94F23823D991BA7E3A33917"/>
    <w:rsid w:val="002B79AB"/>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17">
    <w:name w:val="3E32112759A742F8B9C764200B34EFDD17"/>
    <w:rsid w:val="002B79AB"/>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3">
    <w:name w:val="5D15F75918754187A0D9F1D3A4CDD7F93"/>
    <w:rsid w:val="002B79AB"/>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14">
    <w:name w:val="45CA2485EC8D459B9511F1F18EE6398914"/>
    <w:rsid w:val="002B79AB"/>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9">
    <w:name w:val="6B8D9B3185824E7FA4239D85920141B49"/>
    <w:rsid w:val="002B79AB"/>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9">
    <w:name w:val="E00F0FE3DD0E4E7AB2012AB862784F369"/>
    <w:rsid w:val="002B79AB"/>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7">
    <w:name w:val="1566CA55FD634902896769DC1E07E49B7"/>
    <w:rsid w:val="002B79AB"/>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5">
    <w:name w:val="7CFBCF26810F4FDB900B01B1204C7FF95"/>
    <w:rsid w:val="002B79AB"/>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3">
    <w:name w:val="7949642C355D46AB988C6D40636FD0023"/>
    <w:rsid w:val="002B79AB"/>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1">
    <w:name w:val="543431CCBB184252A6713A3AF8C29AF31"/>
    <w:rsid w:val="006E44C6"/>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22">
    <w:name w:val="0A411202D6E6425AA7872AAE9EDAD05D22"/>
    <w:rsid w:val="006E44C6"/>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20">
    <w:name w:val="309AAF245FE64EDBA248AB3CB28EA95020"/>
    <w:rsid w:val="006E44C6"/>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18">
    <w:name w:val="3D84957FFDE94F23823D991BA7E3A33918"/>
    <w:rsid w:val="006E44C6"/>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18">
    <w:name w:val="3E32112759A742F8B9C764200B34EFDD18"/>
    <w:rsid w:val="006E44C6"/>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4">
    <w:name w:val="5D15F75918754187A0D9F1D3A4CDD7F94"/>
    <w:rsid w:val="006E44C6"/>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15">
    <w:name w:val="45CA2485EC8D459B9511F1F18EE6398915"/>
    <w:rsid w:val="006E44C6"/>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10">
    <w:name w:val="6B8D9B3185824E7FA4239D85920141B410"/>
    <w:rsid w:val="006E44C6"/>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10">
    <w:name w:val="E00F0FE3DD0E4E7AB2012AB862784F3610"/>
    <w:rsid w:val="006E44C6"/>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8">
    <w:name w:val="1566CA55FD634902896769DC1E07E49B8"/>
    <w:rsid w:val="006E44C6"/>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6">
    <w:name w:val="7CFBCF26810F4FDB900B01B1204C7FF96"/>
    <w:rsid w:val="006E44C6"/>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4">
    <w:name w:val="7949642C355D46AB988C6D40636FD0024"/>
    <w:rsid w:val="006E44C6"/>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2">
    <w:name w:val="543431CCBB184252A6713A3AF8C29AF32"/>
    <w:rsid w:val="006E44C6"/>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23">
    <w:name w:val="0A411202D6E6425AA7872AAE9EDAD05D23"/>
    <w:rsid w:val="006E44C6"/>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21">
    <w:name w:val="309AAF245FE64EDBA248AB3CB28EA95021"/>
    <w:rsid w:val="006E44C6"/>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19">
    <w:name w:val="3D84957FFDE94F23823D991BA7E3A33919"/>
    <w:rsid w:val="006E44C6"/>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19">
    <w:name w:val="3E32112759A742F8B9C764200B34EFDD19"/>
    <w:rsid w:val="006E44C6"/>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5">
    <w:name w:val="5D15F75918754187A0D9F1D3A4CDD7F95"/>
    <w:rsid w:val="006E44C6"/>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16">
    <w:name w:val="45CA2485EC8D459B9511F1F18EE6398916"/>
    <w:rsid w:val="006E44C6"/>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11">
    <w:name w:val="6B8D9B3185824E7FA4239D85920141B411"/>
    <w:rsid w:val="006E44C6"/>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11">
    <w:name w:val="E00F0FE3DD0E4E7AB2012AB862784F3611"/>
    <w:rsid w:val="006E44C6"/>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9">
    <w:name w:val="1566CA55FD634902896769DC1E07E49B9"/>
    <w:rsid w:val="006E44C6"/>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7">
    <w:name w:val="7CFBCF26810F4FDB900B01B1204C7FF97"/>
    <w:rsid w:val="006E44C6"/>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5">
    <w:name w:val="7949642C355D46AB988C6D40636FD0025"/>
    <w:rsid w:val="006E44C6"/>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3">
    <w:name w:val="543431CCBB184252A6713A3AF8C29AF33"/>
    <w:rsid w:val="006E44C6"/>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24">
    <w:name w:val="0A411202D6E6425AA7872AAE9EDAD05D24"/>
    <w:rsid w:val="006E44C6"/>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22">
    <w:name w:val="309AAF245FE64EDBA248AB3CB28EA95022"/>
    <w:rsid w:val="006E44C6"/>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20">
    <w:name w:val="3D84957FFDE94F23823D991BA7E3A33920"/>
    <w:rsid w:val="006E44C6"/>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20">
    <w:name w:val="3E32112759A742F8B9C764200B34EFDD20"/>
    <w:rsid w:val="006E44C6"/>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6">
    <w:name w:val="5D15F75918754187A0D9F1D3A4CDD7F96"/>
    <w:rsid w:val="006E44C6"/>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17">
    <w:name w:val="45CA2485EC8D459B9511F1F18EE6398917"/>
    <w:rsid w:val="006E44C6"/>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12">
    <w:name w:val="6B8D9B3185824E7FA4239D85920141B412"/>
    <w:rsid w:val="006E44C6"/>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12">
    <w:name w:val="E00F0FE3DD0E4E7AB2012AB862784F3612"/>
    <w:rsid w:val="006E44C6"/>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10">
    <w:name w:val="1566CA55FD634902896769DC1E07E49B10"/>
    <w:rsid w:val="006E44C6"/>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8">
    <w:name w:val="7CFBCF26810F4FDB900B01B1204C7FF98"/>
    <w:rsid w:val="006E44C6"/>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6">
    <w:name w:val="7949642C355D46AB988C6D40636FD0026"/>
    <w:rsid w:val="006E44C6"/>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4">
    <w:name w:val="543431CCBB184252A6713A3AF8C29AF34"/>
    <w:rsid w:val="006E44C6"/>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25">
    <w:name w:val="0A411202D6E6425AA7872AAE9EDAD05D25"/>
    <w:rsid w:val="006E44C6"/>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23">
    <w:name w:val="309AAF245FE64EDBA248AB3CB28EA95023"/>
    <w:rsid w:val="006E44C6"/>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21">
    <w:name w:val="3D84957FFDE94F23823D991BA7E3A33921"/>
    <w:rsid w:val="006E44C6"/>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21">
    <w:name w:val="3E32112759A742F8B9C764200B34EFDD21"/>
    <w:rsid w:val="006E44C6"/>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7">
    <w:name w:val="5D15F75918754187A0D9F1D3A4CDD7F97"/>
    <w:rsid w:val="006E44C6"/>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18">
    <w:name w:val="45CA2485EC8D459B9511F1F18EE6398918"/>
    <w:rsid w:val="006E44C6"/>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13">
    <w:name w:val="6B8D9B3185824E7FA4239D85920141B413"/>
    <w:rsid w:val="006E44C6"/>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13">
    <w:name w:val="E00F0FE3DD0E4E7AB2012AB862784F3613"/>
    <w:rsid w:val="006E44C6"/>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11">
    <w:name w:val="1566CA55FD634902896769DC1E07E49B11"/>
    <w:rsid w:val="006E44C6"/>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9">
    <w:name w:val="7CFBCF26810F4FDB900B01B1204C7FF99"/>
    <w:rsid w:val="006E44C6"/>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7">
    <w:name w:val="7949642C355D46AB988C6D40636FD0027"/>
    <w:rsid w:val="006E44C6"/>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5">
    <w:name w:val="543431CCBB184252A6713A3AF8C29AF35"/>
    <w:rsid w:val="006E44C6"/>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26">
    <w:name w:val="0A411202D6E6425AA7872AAE9EDAD05D26"/>
    <w:rsid w:val="006E44C6"/>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24">
    <w:name w:val="309AAF245FE64EDBA248AB3CB28EA95024"/>
    <w:rsid w:val="006E44C6"/>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22">
    <w:name w:val="3D84957FFDE94F23823D991BA7E3A33922"/>
    <w:rsid w:val="006E44C6"/>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22">
    <w:name w:val="3E32112759A742F8B9C764200B34EFDD22"/>
    <w:rsid w:val="006E44C6"/>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8">
    <w:name w:val="5D15F75918754187A0D9F1D3A4CDD7F98"/>
    <w:rsid w:val="006E44C6"/>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19">
    <w:name w:val="45CA2485EC8D459B9511F1F18EE6398919"/>
    <w:rsid w:val="006E44C6"/>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14">
    <w:name w:val="6B8D9B3185824E7FA4239D85920141B414"/>
    <w:rsid w:val="006E44C6"/>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14">
    <w:name w:val="E00F0FE3DD0E4E7AB2012AB862784F3614"/>
    <w:rsid w:val="006E44C6"/>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12">
    <w:name w:val="1566CA55FD634902896769DC1E07E49B12"/>
    <w:rsid w:val="006E44C6"/>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10">
    <w:name w:val="7CFBCF26810F4FDB900B01B1204C7FF910"/>
    <w:rsid w:val="006E44C6"/>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8">
    <w:name w:val="7949642C355D46AB988C6D40636FD0028"/>
    <w:rsid w:val="006E44C6"/>
    <w:pPr>
      <w:suppressAutoHyphens/>
      <w:spacing w:after="0" w:line="240" w:lineRule="auto"/>
    </w:pPr>
    <w:rPr>
      <w:rFonts w:ascii="Times New Roman" w:eastAsia="Times New Roman" w:hAnsi="Times New Roman" w:cs="Times New Roman"/>
      <w:sz w:val="20"/>
      <w:szCs w:val="20"/>
    </w:rPr>
  </w:style>
  <w:style w:type="paragraph" w:customStyle="1" w:styleId="25BA0F3BA6B0481690F70DB771D5B60B">
    <w:name w:val="25BA0F3BA6B0481690F70DB771D5B60B"/>
    <w:rsid w:val="006E44C6"/>
    <w:rPr>
      <w:lang w:eastAsia="zh-TW"/>
    </w:rPr>
  </w:style>
  <w:style w:type="paragraph" w:customStyle="1" w:styleId="543431CCBB184252A6713A3AF8C29AF36">
    <w:name w:val="543431CCBB184252A6713A3AF8C29AF36"/>
    <w:rsid w:val="006E44C6"/>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27">
    <w:name w:val="0A411202D6E6425AA7872AAE9EDAD05D27"/>
    <w:rsid w:val="006E44C6"/>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25">
    <w:name w:val="309AAF245FE64EDBA248AB3CB28EA95025"/>
    <w:rsid w:val="006E44C6"/>
    <w:pPr>
      <w:suppressAutoHyphens/>
      <w:spacing w:after="0" w:line="240" w:lineRule="auto"/>
    </w:pPr>
    <w:rPr>
      <w:rFonts w:ascii="Times New Roman" w:eastAsia="Times New Roman" w:hAnsi="Times New Roman" w:cs="Times New Roman"/>
      <w:sz w:val="20"/>
      <w:szCs w:val="20"/>
    </w:rPr>
  </w:style>
  <w:style w:type="paragraph" w:customStyle="1" w:styleId="25BA0F3BA6B0481690F70DB771D5B60B1">
    <w:name w:val="25BA0F3BA6B0481690F70DB771D5B60B1"/>
    <w:rsid w:val="006E44C6"/>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23">
    <w:name w:val="3D84957FFDE94F23823D991BA7E3A33923"/>
    <w:rsid w:val="006E44C6"/>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23">
    <w:name w:val="3E32112759A742F8B9C764200B34EFDD23"/>
    <w:rsid w:val="006E44C6"/>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9">
    <w:name w:val="5D15F75918754187A0D9F1D3A4CDD7F99"/>
    <w:rsid w:val="006E44C6"/>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20">
    <w:name w:val="45CA2485EC8D459B9511F1F18EE6398920"/>
    <w:rsid w:val="006E44C6"/>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15">
    <w:name w:val="6B8D9B3185824E7FA4239D85920141B415"/>
    <w:rsid w:val="006E44C6"/>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15">
    <w:name w:val="E00F0FE3DD0E4E7AB2012AB862784F3615"/>
    <w:rsid w:val="006E44C6"/>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13">
    <w:name w:val="1566CA55FD634902896769DC1E07E49B13"/>
    <w:rsid w:val="006E44C6"/>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11">
    <w:name w:val="7CFBCF26810F4FDB900B01B1204C7FF911"/>
    <w:rsid w:val="006E44C6"/>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9">
    <w:name w:val="7949642C355D46AB988C6D40636FD0029"/>
    <w:rsid w:val="006E44C6"/>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7">
    <w:name w:val="543431CCBB184252A6713A3AF8C29AF37"/>
    <w:rsid w:val="006E44C6"/>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28">
    <w:name w:val="0A411202D6E6425AA7872AAE9EDAD05D28"/>
    <w:rsid w:val="006E44C6"/>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26">
    <w:name w:val="309AAF245FE64EDBA248AB3CB28EA95026"/>
    <w:rsid w:val="006E44C6"/>
    <w:pPr>
      <w:suppressAutoHyphens/>
      <w:spacing w:after="0" w:line="240" w:lineRule="auto"/>
    </w:pPr>
    <w:rPr>
      <w:rFonts w:ascii="Times New Roman" w:eastAsia="Times New Roman" w:hAnsi="Times New Roman" w:cs="Times New Roman"/>
      <w:sz w:val="20"/>
      <w:szCs w:val="20"/>
    </w:rPr>
  </w:style>
  <w:style w:type="paragraph" w:customStyle="1" w:styleId="25BA0F3BA6B0481690F70DB771D5B60B2">
    <w:name w:val="25BA0F3BA6B0481690F70DB771D5B60B2"/>
    <w:rsid w:val="006E44C6"/>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24">
    <w:name w:val="3D84957FFDE94F23823D991BA7E3A33924"/>
    <w:rsid w:val="006E44C6"/>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24">
    <w:name w:val="3E32112759A742F8B9C764200B34EFDD24"/>
    <w:rsid w:val="006E44C6"/>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10">
    <w:name w:val="5D15F75918754187A0D9F1D3A4CDD7F910"/>
    <w:rsid w:val="006E44C6"/>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21">
    <w:name w:val="45CA2485EC8D459B9511F1F18EE6398921"/>
    <w:rsid w:val="006E44C6"/>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16">
    <w:name w:val="6B8D9B3185824E7FA4239D85920141B416"/>
    <w:rsid w:val="006E44C6"/>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16">
    <w:name w:val="E00F0FE3DD0E4E7AB2012AB862784F3616"/>
    <w:rsid w:val="006E44C6"/>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14">
    <w:name w:val="1566CA55FD634902896769DC1E07E49B14"/>
    <w:rsid w:val="006E44C6"/>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12">
    <w:name w:val="7CFBCF26810F4FDB900B01B1204C7FF912"/>
    <w:rsid w:val="006E44C6"/>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10">
    <w:name w:val="7949642C355D46AB988C6D40636FD00210"/>
    <w:rsid w:val="006E44C6"/>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8">
    <w:name w:val="543431CCBB184252A6713A3AF8C29AF38"/>
    <w:rsid w:val="006E44C6"/>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29">
    <w:name w:val="0A411202D6E6425AA7872AAE9EDAD05D29"/>
    <w:rsid w:val="006E44C6"/>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27">
    <w:name w:val="309AAF245FE64EDBA248AB3CB28EA95027"/>
    <w:rsid w:val="006E44C6"/>
    <w:pPr>
      <w:suppressAutoHyphens/>
      <w:spacing w:after="0" w:line="240" w:lineRule="auto"/>
    </w:pPr>
    <w:rPr>
      <w:rFonts w:ascii="Times New Roman" w:eastAsia="Times New Roman" w:hAnsi="Times New Roman" w:cs="Times New Roman"/>
      <w:sz w:val="20"/>
      <w:szCs w:val="20"/>
    </w:rPr>
  </w:style>
  <w:style w:type="paragraph" w:customStyle="1" w:styleId="25BA0F3BA6B0481690F70DB771D5B60B3">
    <w:name w:val="25BA0F3BA6B0481690F70DB771D5B60B3"/>
    <w:rsid w:val="006E44C6"/>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25">
    <w:name w:val="3D84957FFDE94F23823D991BA7E3A33925"/>
    <w:rsid w:val="006E44C6"/>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25">
    <w:name w:val="3E32112759A742F8B9C764200B34EFDD25"/>
    <w:rsid w:val="006E44C6"/>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11">
    <w:name w:val="5D15F75918754187A0D9F1D3A4CDD7F911"/>
    <w:rsid w:val="006E44C6"/>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22">
    <w:name w:val="45CA2485EC8D459B9511F1F18EE6398922"/>
    <w:rsid w:val="006E44C6"/>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17">
    <w:name w:val="6B8D9B3185824E7FA4239D85920141B417"/>
    <w:rsid w:val="006E44C6"/>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17">
    <w:name w:val="E00F0FE3DD0E4E7AB2012AB862784F3617"/>
    <w:rsid w:val="006E44C6"/>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15">
    <w:name w:val="1566CA55FD634902896769DC1E07E49B15"/>
    <w:rsid w:val="006E44C6"/>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13">
    <w:name w:val="7CFBCF26810F4FDB900B01B1204C7FF913"/>
    <w:rsid w:val="006E44C6"/>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11">
    <w:name w:val="7949642C355D46AB988C6D40636FD00211"/>
    <w:rsid w:val="006E44C6"/>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
    <w:name w:val="C6F36B90E182475786486F4DEDE51BD0"/>
    <w:rsid w:val="006E44C6"/>
    <w:rPr>
      <w:lang w:eastAsia="zh-TW"/>
    </w:rPr>
  </w:style>
  <w:style w:type="paragraph" w:customStyle="1" w:styleId="543431CCBB184252A6713A3AF8C29AF39">
    <w:name w:val="543431CCBB184252A6713A3AF8C29AF39"/>
    <w:rsid w:val="006E44C6"/>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30">
    <w:name w:val="0A411202D6E6425AA7872AAE9EDAD05D30"/>
    <w:rsid w:val="006E44C6"/>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28">
    <w:name w:val="309AAF245FE64EDBA248AB3CB28EA95028"/>
    <w:rsid w:val="006E44C6"/>
    <w:pPr>
      <w:suppressAutoHyphens/>
      <w:spacing w:after="0" w:line="240" w:lineRule="auto"/>
    </w:pPr>
    <w:rPr>
      <w:rFonts w:ascii="Times New Roman" w:eastAsia="Times New Roman" w:hAnsi="Times New Roman" w:cs="Times New Roman"/>
      <w:sz w:val="20"/>
      <w:szCs w:val="20"/>
    </w:rPr>
  </w:style>
  <w:style w:type="paragraph" w:customStyle="1" w:styleId="25BA0F3BA6B0481690F70DB771D5B60B4">
    <w:name w:val="25BA0F3BA6B0481690F70DB771D5B60B4"/>
    <w:rsid w:val="006E44C6"/>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26">
    <w:name w:val="3D84957FFDE94F23823D991BA7E3A33926"/>
    <w:rsid w:val="006E44C6"/>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26">
    <w:name w:val="3E32112759A742F8B9C764200B34EFDD26"/>
    <w:rsid w:val="006E44C6"/>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1">
    <w:name w:val="C6F36B90E182475786486F4DEDE51BD01"/>
    <w:rsid w:val="006E44C6"/>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12">
    <w:name w:val="5D15F75918754187A0D9F1D3A4CDD7F912"/>
    <w:rsid w:val="006E44C6"/>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23">
    <w:name w:val="45CA2485EC8D459B9511F1F18EE6398923"/>
    <w:rsid w:val="006E44C6"/>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18">
    <w:name w:val="6B8D9B3185824E7FA4239D85920141B418"/>
    <w:rsid w:val="006E44C6"/>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18">
    <w:name w:val="E00F0FE3DD0E4E7AB2012AB862784F3618"/>
    <w:rsid w:val="006E44C6"/>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16">
    <w:name w:val="1566CA55FD634902896769DC1E07E49B16"/>
    <w:rsid w:val="006E44C6"/>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14">
    <w:name w:val="7CFBCF26810F4FDB900B01B1204C7FF914"/>
    <w:rsid w:val="006E44C6"/>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12">
    <w:name w:val="7949642C355D46AB988C6D40636FD00212"/>
    <w:rsid w:val="006E44C6"/>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10">
    <w:name w:val="543431CCBB184252A6713A3AF8C29AF310"/>
    <w:rsid w:val="0028390D"/>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31">
    <w:name w:val="0A411202D6E6425AA7872AAE9EDAD05D31"/>
    <w:rsid w:val="0028390D"/>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29">
    <w:name w:val="309AAF245FE64EDBA248AB3CB28EA95029"/>
    <w:rsid w:val="0028390D"/>
    <w:pPr>
      <w:suppressAutoHyphens/>
      <w:spacing w:after="0" w:line="240" w:lineRule="auto"/>
    </w:pPr>
    <w:rPr>
      <w:rFonts w:ascii="Times New Roman" w:eastAsia="Times New Roman" w:hAnsi="Times New Roman" w:cs="Times New Roman"/>
      <w:sz w:val="20"/>
      <w:szCs w:val="20"/>
    </w:rPr>
  </w:style>
  <w:style w:type="paragraph" w:customStyle="1" w:styleId="25BA0F3BA6B0481690F70DB771D5B60B5">
    <w:name w:val="25BA0F3BA6B0481690F70DB771D5B60B5"/>
    <w:rsid w:val="0028390D"/>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27">
    <w:name w:val="3D84957FFDE94F23823D991BA7E3A33927"/>
    <w:rsid w:val="0028390D"/>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27">
    <w:name w:val="3E32112759A742F8B9C764200B34EFDD27"/>
    <w:rsid w:val="0028390D"/>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2">
    <w:name w:val="C6F36B90E182475786486F4DEDE51BD02"/>
    <w:rsid w:val="0028390D"/>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13">
    <w:name w:val="5D15F75918754187A0D9F1D3A4CDD7F913"/>
    <w:rsid w:val="0028390D"/>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24">
    <w:name w:val="45CA2485EC8D459B9511F1F18EE6398924"/>
    <w:rsid w:val="0028390D"/>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19">
    <w:name w:val="6B8D9B3185824E7FA4239D85920141B419"/>
    <w:rsid w:val="0028390D"/>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19">
    <w:name w:val="E00F0FE3DD0E4E7AB2012AB862784F3619"/>
    <w:rsid w:val="0028390D"/>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17">
    <w:name w:val="1566CA55FD634902896769DC1E07E49B17"/>
    <w:rsid w:val="0028390D"/>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15">
    <w:name w:val="7CFBCF26810F4FDB900B01B1204C7FF915"/>
    <w:rsid w:val="0028390D"/>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13">
    <w:name w:val="7949642C355D46AB988C6D40636FD00213"/>
    <w:rsid w:val="0028390D"/>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
    <w:name w:val="78D62281C47448E2AAFE2347000617B7"/>
    <w:rsid w:val="0028390D"/>
    <w:rPr>
      <w:lang w:eastAsia="zh-TW"/>
    </w:rPr>
  </w:style>
  <w:style w:type="paragraph" w:customStyle="1" w:styleId="543431CCBB184252A6713A3AF8C29AF311">
    <w:name w:val="543431CCBB184252A6713A3AF8C29AF311"/>
    <w:rsid w:val="00D96186"/>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32">
    <w:name w:val="0A411202D6E6425AA7872AAE9EDAD05D32"/>
    <w:rsid w:val="00D96186"/>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30">
    <w:name w:val="309AAF245FE64EDBA248AB3CB28EA95030"/>
    <w:rsid w:val="00D96186"/>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1">
    <w:name w:val="78D62281C47448E2AAFE2347000617B71"/>
    <w:rsid w:val="00D96186"/>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28">
    <w:name w:val="3D84957FFDE94F23823D991BA7E3A33928"/>
    <w:rsid w:val="00D96186"/>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28">
    <w:name w:val="3E32112759A742F8B9C764200B34EFDD28"/>
    <w:rsid w:val="00D96186"/>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3">
    <w:name w:val="C6F36B90E182475786486F4DEDE51BD03"/>
    <w:rsid w:val="00D96186"/>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14">
    <w:name w:val="5D15F75918754187A0D9F1D3A4CDD7F914"/>
    <w:rsid w:val="00D96186"/>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25">
    <w:name w:val="45CA2485EC8D459B9511F1F18EE6398925"/>
    <w:rsid w:val="00D96186"/>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20">
    <w:name w:val="6B8D9B3185824E7FA4239D85920141B420"/>
    <w:rsid w:val="00D96186"/>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20">
    <w:name w:val="E00F0FE3DD0E4E7AB2012AB862784F3620"/>
    <w:rsid w:val="00D96186"/>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18">
    <w:name w:val="1566CA55FD634902896769DC1E07E49B18"/>
    <w:rsid w:val="00D96186"/>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16">
    <w:name w:val="7CFBCF26810F4FDB900B01B1204C7FF916"/>
    <w:rsid w:val="00D96186"/>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14">
    <w:name w:val="7949642C355D46AB988C6D40636FD00214"/>
    <w:rsid w:val="00D96186"/>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12">
    <w:name w:val="543431CCBB184252A6713A3AF8C29AF312"/>
    <w:rsid w:val="00D96186"/>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33">
    <w:name w:val="0A411202D6E6425AA7872AAE9EDAD05D33"/>
    <w:rsid w:val="00D96186"/>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31">
    <w:name w:val="309AAF245FE64EDBA248AB3CB28EA95031"/>
    <w:rsid w:val="00D96186"/>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2">
    <w:name w:val="78D62281C47448E2AAFE2347000617B72"/>
    <w:rsid w:val="00D96186"/>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29">
    <w:name w:val="3D84957FFDE94F23823D991BA7E3A33929"/>
    <w:rsid w:val="00D96186"/>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29">
    <w:name w:val="3E32112759A742F8B9C764200B34EFDD29"/>
    <w:rsid w:val="00D96186"/>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4">
    <w:name w:val="C6F36B90E182475786486F4DEDE51BD04"/>
    <w:rsid w:val="00D96186"/>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15">
    <w:name w:val="5D15F75918754187A0D9F1D3A4CDD7F915"/>
    <w:rsid w:val="00D96186"/>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26">
    <w:name w:val="45CA2485EC8D459B9511F1F18EE6398926"/>
    <w:rsid w:val="00D96186"/>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21">
    <w:name w:val="6B8D9B3185824E7FA4239D85920141B421"/>
    <w:rsid w:val="00D96186"/>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21">
    <w:name w:val="E00F0FE3DD0E4E7AB2012AB862784F3621"/>
    <w:rsid w:val="00D96186"/>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19">
    <w:name w:val="1566CA55FD634902896769DC1E07E49B19"/>
    <w:rsid w:val="00D96186"/>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17">
    <w:name w:val="7CFBCF26810F4FDB900B01B1204C7FF917"/>
    <w:rsid w:val="00D96186"/>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15">
    <w:name w:val="7949642C355D46AB988C6D40636FD00215"/>
    <w:rsid w:val="00D96186"/>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13">
    <w:name w:val="543431CCBB184252A6713A3AF8C29AF313"/>
    <w:rsid w:val="00D96186"/>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34">
    <w:name w:val="0A411202D6E6425AA7872AAE9EDAD05D34"/>
    <w:rsid w:val="00D96186"/>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32">
    <w:name w:val="309AAF245FE64EDBA248AB3CB28EA95032"/>
    <w:rsid w:val="00D96186"/>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3">
    <w:name w:val="78D62281C47448E2AAFE2347000617B73"/>
    <w:rsid w:val="00D96186"/>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30">
    <w:name w:val="3D84957FFDE94F23823D991BA7E3A33930"/>
    <w:rsid w:val="00D96186"/>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30">
    <w:name w:val="3E32112759A742F8B9C764200B34EFDD30"/>
    <w:rsid w:val="00D96186"/>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5">
    <w:name w:val="C6F36B90E182475786486F4DEDE51BD05"/>
    <w:rsid w:val="00D96186"/>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16">
    <w:name w:val="5D15F75918754187A0D9F1D3A4CDD7F916"/>
    <w:rsid w:val="00D96186"/>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14">
    <w:name w:val="543431CCBB184252A6713A3AF8C29AF314"/>
    <w:rsid w:val="00D96186"/>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35">
    <w:name w:val="0A411202D6E6425AA7872AAE9EDAD05D35"/>
    <w:rsid w:val="00D96186"/>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33">
    <w:name w:val="309AAF245FE64EDBA248AB3CB28EA95033"/>
    <w:rsid w:val="00D96186"/>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4">
    <w:name w:val="78D62281C47448E2AAFE2347000617B74"/>
    <w:rsid w:val="00D96186"/>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31">
    <w:name w:val="3D84957FFDE94F23823D991BA7E3A33931"/>
    <w:rsid w:val="00D96186"/>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31">
    <w:name w:val="3E32112759A742F8B9C764200B34EFDD31"/>
    <w:rsid w:val="00D96186"/>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6">
    <w:name w:val="C6F36B90E182475786486F4DEDE51BD06"/>
    <w:rsid w:val="00D96186"/>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17">
    <w:name w:val="5D15F75918754187A0D9F1D3A4CDD7F917"/>
    <w:rsid w:val="00D96186"/>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27">
    <w:name w:val="45CA2485EC8D459B9511F1F18EE6398927"/>
    <w:rsid w:val="00D96186"/>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22">
    <w:name w:val="6B8D9B3185824E7FA4239D85920141B422"/>
    <w:rsid w:val="00D96186"/>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22">
    <w:name w:val="E00F0FE3DD0E4E7AB2012AB862784F3622"/>
    <w:rsid w:val="00D96186"/>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20">
    <w:name w:val="1566CA55FD634902896769DC1E07E49B20"/>
    <w:rsid w:val="00D96186"/>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18">
    <w:name w:val="7CFBCF26810F4FDB900B01B1204C7FF918"/>
    <w:rsid w:val="00D96186"/>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16">
    <w:name w:val="7949642C355D46AB988C6D40636FD00216"/>
    <w:rsid w:val="00D96186"/>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15">
    <w:name w:val="543431CCBB184252A6713A3AF8C29AF315"/>
    <w:rsid w:val="0032240A"/>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36">
    <w:name w:val="0A411202D6E6425AA7872AAE9EDAD05D36"/>
    <w:rsid w:val="0032240A"/>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34">
    <w:name w:val="309AAF245FE64EDBA248AB3CB28EA95034"/>
    <w:rsid w:val="0032240A"/>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5">
    <w:name w:val="78D62281C47448E2AAFE2347000617B75"/>
    <w:rsid w:val="0032240A"/>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32">
    <w:name w:val="3D84957FFDE94F23823D991BA7E3A33932"/>
    <w:rsid w:val="0032240A"/>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32">
    <w:name w:val="3E32112759A742F8B9C764200B34EFDD32"/>
    <w:rsid w:val="0032240A"/>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7">
    <w:name w:val="C6F36B90E182475786486F4DEDE51BD07"/>
    <w:rsid w:val="0032240A"/>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18">
    <w:name w:val="5D15F75918754187A0D9F1D3A4CDD7F918"/>
    <w:rsid w:val="0032240A"/>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28">
    <w:name w:val="45CA2485EC8D459B9511F1F18EE6398928"/>
    <w:rsid w:val="0032240A"/>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23">
    <w:name w:val="6B8D9B3185824E7FA4239D85920141B423"/>
    <w:rsid w:val="0032240A"/>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23">
    <w:name w:val="E00F0FE3DD0E4E7AB2012AB862784F3623"/>
    <w:rsid w:val="0032240A"/>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21">
    <w:name w:val="1566CA55FD634902896769DC1E07E49B21"/>
    <w:rsid w:val="0032240A"/>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19">
    <w:name w:val="7CFBCF26810F4FDB900B01B1204C7FF919"/>
    <w:rsid w:val="0032240A"/>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17">
    <w:name w:val="7949642C355D46AB988C6D40636FD00217"/>
    <w:rsid w:val="0032240A"/>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16">
    <w:name w:val="543431CCBB184252A6713A3AF8C29AF316"/>
    <w:rsid w:val="0032240A"/>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37">
    <w:name w:val="0A411202D6E6425AA7872AAE9EDAD05D37"/>
    <w:rsid w:val="0032240A"/>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35">
    <w:name w:val="309AAF245FE64EDBA248AB3CB28EA95035"/>
    <w:rsid w:val="0032240A"/>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6">
    <w:name w:val="78D62281C47448E2AAFE2347000617B76"/>
    <w:rsid w:val="0032240A"/>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33">
    <w:name w:val="3D84957FFDE94F23823D991BA7E3A33933"/>
    <w:rsid w:val="0032240A"/>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33">
    <w:name w:val="3E32112759A742F8B9C764200B34EFDD33"/>
    <w:rsid w:val="0032240A"/>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8">
    <w:name w:val="C6F36B90E182475786486F4DEDE51BD08"/>
    <w:rsid w:val="0032240A"/>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19">
    <w:name w:val="5D15F75918754187A0D9F1D3A4CDD7F919"/>
    <w:rsid w:val="0032240A"/>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29">
    <w:name w:val="45CA2485EC8D459B9511F1F18EE6398929"/>
    <w:rsid w:val="0032240A"/>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24">
    <w:name w:val="6B8D9B3185824E7FA4239D85920141B424"/>
    <w:rsid w:val="0032240A"/>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24">
    <w:name w:val="E00F0FE3DD0E4E7AB2012AB862784F3624"/>
    <w:rsid w:val="0032240A"/>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22">
    <w:name w:val="1566CA55FD634902896769DC1E07E49B22"/>
    <w:rsid w:val="0032240A"/>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20">
    <w:name w:val="7CFBCF26810F4FDB900B01B1204C7FF920"/>
    <w:rsid w:val="0032240A"/>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18">
    <w:name w:val="7949642C355D46AB988C6D40636FD00218"/>
    <w:rsid w:val="0032240A"/>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17">
    <w:name w:val="543431CCBB184252A6713A3AF8C29AF317"/>
    <w:rsid w:val="0032240A"/>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38">
    <w:name w:val="0A411202D6E6425AA7872AAE9EDAD05D38"/>
    <w:rsid w:val="0032240A"/>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36">
    <w:name w:val="309AAF245FE64EDBA248AB3CB28EA95036"/>
    <w:rsid w:val="0032240A"/>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7">
    <w:name w:val="78D62281C47448E2AAFE2347000617B77"/>
    <w:rsid w:val="0032240A"/>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34">
    <w:name w:val="3D84957FFDE94F23823D991BA7E3A33934"/>
    <w:rsid w:val="0032240A"/>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34">
    <w:name w:val="3E32112759A742F8B9C764200B34EFDD34"/>
    <w:rsid w:val="0032240A"/>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9">
    <w:name w:val="C6F36B90E182475786486F4DEDE51BD09"/>
    <w:rsid w:val="0032240A"/>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20">
    <w:name w:val="5D15F75918754187A0D9F1D3A4CDD7F920"/>
    <w:rsid w:val="0032240A"/>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30">
    <w:name w:val="45CA2485EC8D459B9511F1F18EE6398930"/>
    <w:rsid w:val="0032240A"/>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25">
    <w:name w:val="6B8D9B3185824E7FA4239D85920141B425"/>
    <w:rsid w:val="0032240A"/>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25">
    <w:name w:val="E00F0FE3DD0E4E7AB2012AB862784F3625"/>
    <w:rsid w:val="0032240A"/>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23">
    <w:name w:val="1566CA55FD634902896769DC1E07E49B23"/>
    <w:rsid w:val="0032240A"/>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21">
    <w:name w:val="7CFBCF26810F4FDB900B01B1204C7FF921"/>
    <w:rsid w:val="0032240A"/>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19">
    <w:name w:val="7949642C355D46AB988C6D40636FD00219"/>
    <w:rsid w:val="0032240A"/>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18">
    <w:name w:val="543431CCBB184252A6713A3AF8C29AF318"/>
    <w:rsid w:val="0032240A"/>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39">
    <w:name w:val="0A411202D6E6425AA7872AAE9EDAD05D39"/>
    <w:rsid w:val="0032240A"/>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37">
    <w:name w:val="309AAF245FE64EDBA248AB3CB28EA95037"/>
    <w:rsid w:val="0032240A"/>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8">
    <w:name w:val="78D62281C47448E2AAFE2347000617B78"/>
    <w:rsid w:val="0032240A"/>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35">
    <w:name w:val="3D84957FFDE94F23823D991BA7E3A33935"/>
    <w:rsid w:val="0032240A"/>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35">
    <w:name w:val="3E32112759A742F8B9C764200B34EFDD35"/>
    <w:rsid w:val="0032240A"/>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10">
    <w:name w:val="C6F36B90E182475786486F4DEDE51BD010"/>
    <w:rsid w:val="0032240A"/>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21">
    <w:name w:val="5D15F75918754187A0D9F1D3A4CDD7F921"/>
    <w:rsid w:val="0032240A"/>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31">
    <w:name w:val="45CA2485EC8D459B9511F1F18EE6398931"/>
    <w:rsid w:val="0032240A"/>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26">
    <w:name w:val="6B8D9B3185824E7FA4239D85920141B426"/>
    <w:rsid w:val="0032240A"/>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26">
    <w:name w:val="E00F0FE3DD0E4E7AB2012AB862784F3626"/>
    <w:rsid w:val="0032240A"/>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24">
    <w:name w:val="1566CA55FD634902896769DC1E07E49B24"/>
    <w:rsid w:val="0032240A"/>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22">
    <w:name w:val="7CFBCF26810F4FDB900B01B1204C7FF922"/>
    <w:rsid w:val="0032240A"/>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20">
    <w:name w:val="7949642C355D46AB988C6D40636FD00220"/>
    <w:rsid w:val="0032240A"/>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19">
    <w:name w:val="543431CCBB184252A6713A3AF8C29AF319"/>
    <w:rsid w:val="0032240A"/>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40">
    <w:name w:val="0A411202D6E6425AA7872AAE9EDAD05D40"/>
    <w:rsid w:val="0032240A"/>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38">
    <w:name w:val="309AAF245FE64EDBA248AB3CB28EA95038"/>
    <w:rsid w:val="0032240A"/>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9">
    <w:name w:val="78D62281C47448E2AAFE2347000617B79"/>
    <w:rsid w:val="0032240A"/>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36">
    <w:name w:val="3D84957FFDE94F23823D991BA7E3A33936"/>
    <w:rsid w:val="0032240A"/>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36">
    <w:name w:val="3E32112759A742F8B9C764200B34EFDD36"/>
    <w:rsid w:val="0032240A"/>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11">
    <w:name w:val="C6F36B90E182475786486F4DEDE51BD011"/>
    <w:rsid w:val="0032240A"/>
    <w:pPr>
      <w:suppressAutoHyphens/>
      <w:spacing w:after="0" w:line="240" w:lineRule="auto"/>
    </w:pPr>
    <w:rPr>
      <w:rFonts w:ascii="Times New Roman" w:eastAsia="Times New Roman" w:hAnsi="Times New Roman" w:cs="Times New Roman"/>
      <w:sz w:val="20"/>
      <w:szCs w:val="20"/>
    </w:rPr>
  </w:style>
  <w:style w:type="paragraph" w:customStyle="1" w:styleId="5D15F75918754187A0D9F1D3A4CDD7F922">
    <w:name w:val="5D15F75918754187A0D9F1D3A4CDD7F922"/>
    <w:rsid w:val="0032240A"/>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32">
    <w:name w:val="45CA2485EC8D459B9511F1F18EE6398932"/>
    <w:rsid w:val="0032240A"/>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27">
    <w:name w:val="6B8D9B3185824E7FA4239D85920141B427"/>
    <w:rsid w:val="0032240A"/>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27">
    <w:name w:val="E00F0FE3DD0E4E7AB2012AB862784F3627"/>
    <w:rsid w:val="0032240A"/>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25">
    <w:name w:val="1566CA55FD634902896769DC1E07E49B25"/>
    <w:rsid w:val="0032240A"/>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23">
    <w:name w:val="7CFBCF26810F4FDB900B01B1204C7FF923"/>
    <w:rsid w:val="0032240A"/>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21">
    <w:name w:val="7949642C355D46AB988C6D40636FD00221"/>
    <w:rsid w:val="0032240A"/>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20">
    <w:name w:val="543431CCBB184252A6713A3AF8C29AF320"/>
    <w:rsid w:val="0032240A"/>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41">
    <w:name w:val="0A411202D6E6425AA7872AAE9EDAD05D41"/>
    <w:rsid w:val="0032240A"/>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39">
    <w:name w:val="309AAF245FE64EDBA248AB3CB28EA95039"/>
    <w:rsid w:val="0032240A"/>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10">
    <w:name w:val="78D62281C47448E2AAFE2347000617B710"/>
    <w:rsid w:val="0032240A"/>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37">
    <w:name w:val="3D84957FFDE94F23823D991BA7E3A33937"/>
    <w:rsid w:val="0032240A"/>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37">
    <w:name w:val="3E32112759A742F8B9C764200B34EFDD37"/>
    <w:rsid w:val="0032240A"/>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12">
    <w:name w:val="C6F36B90E182475786486F4DEDE51BD012"/>
    <w:rsid w:val="0032240A"/>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33">
    <w:name w:val="45CA2485EC8D459B9511F1F18EE6398933"/>
    <w:rsid w:val="0032240A"/>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28">
    <w:name w:val="6B8D9B3185824E7FA4239D85920141B428"/>
    <w:rsid w:val="0032240A"/>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28">
    <w:name w:val="E00F0FE3DD0E4E7AB2012AB862784F3628"/>
    <w:rsid w:val="0032240A"/>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26">
    <w:name w:val="1566CA55FD634902896769DC1E07E49B26"/>
    <w:rsid w:val="0032240A"/>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24">
    <w:name w:val="7CFBCF26810F4FDB900B01B1204C7FF924"/>
    <w:rsid w:val="0032240A"/>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22">
    <w:name w:val="7949642C355D46AB988C6D40636FD00222"/>
    <w:rsid w:val="0032240A"/>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21">
    <w:name w:val="543431CCBB184252A6713A3AF8C29AF321"/>
    <w:rsid w:val="0032240A"/>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42">
    <w:name w:val="0A411202D6E6425AA7872AAE9EDAD05D42"/>
    <w:rsid w:val="0032240A"/>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40">
    <w:name w:val="309AAF245FE64EDBA248AB3CB28EA95040"/>
    <w:rsid w:val="0032240A"/>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11">
    <w:name w:val="78D62281C47448E2AAFE2347000617B711"/>
    <w:rsid w:val="0032240A"/>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38">
    <w:name w:val="3D84957FFDE94F23823D991BA7E3A33938"/>
    <w:rsid w:val="0032240A"/>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38">
    <w:name w:val="3E32112759A742F8B9C764200B34EFDD38"/>
    <w:rsid w:val="0032240A"/>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13">
    <w:name w:val="C6F36B90E182475786486F4DEDE51BD013"/>
    <w:rsid w:val="0032240A"/>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34">
    <w:name w:val="45CA2485EC8D459B9511F1F18EE6398934"/>
    <w:rsid w:val="0032240A"/>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29">
    <w:name w:val="6B8D9B3185824E7FA4239D85920141B429"/>
    <w:rsid w:val="0032240A"/>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29">
    <w:name w:val="E00F0FE3DD0E4E7AB2012AB862784F3629"/>
    <w:rsid w:val="0032240A"/>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27">
    <w:name w:val="1566CA55FD634902896769DC1E07E49B27"/>
    <w:rsid w:val="0032240A"/>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25">
    <w:name w:val="7CFBCF26810F4FDB900B01B1204C7FF925"/>
    <w:rsid w:val="0032240A"/>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23">
    <w:name w:val="7949642C355D46AB988C6D40636FD00223"/>
    <w:rsid w:val="0032240A"/>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22">
    <w:name w:val="543431CCBB184252A6713A3AF8C29AF322"/>
    <w:rsid w:val="0032240A"/>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43">
    <w:name w:val="0A411202D6E6425AA7872AAE9EDAD05D43"/>
    <w:rsid w:val="0032240A"/>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41">
    <w:name w:val="309AAF245FE64EDBA248AB3CB28EA95041"/>
    <w:rsid w:val="0032240A"/>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12">
    <w:name w:val="78D62281C47448E2AAFE2347000617B712"/>
    <w:rsid w:val="0032240A"/>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39">
    <w:name w:val="3D84957FFDE94F23823D991BA7E3A33939"/>
    <w:rsid w:val="0032240A"/>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39">
    <w:name w:val="3E32112759A742F8B9C764200B34EFDD39"/>
    <w:rsid w:val="0032240A"/>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14">
    <w:name w:val="C6F36B90E182475786486F4DEDE51BD014"/>
    <w:rsid w:val="0032240A"/>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35">
    <w:name w:val="45CA2485EC8D459B9511F1F18EE6398935"/>
    <w:rsid w:val="0032240A"/>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30">
    <w:name w:val="6B8D9B3185824E7FA4239D85920141B430"/>
    <w:rsid w:val="0032240A"/>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30">
    <w:name w:val="E00F0FE3DD0E4E7AB2012AB862784F3630"/>
    <w:rsid w:val="0032240A"/>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28">
    <w:name w:val="1566CA55FD634902896769DC1E07E49B28"/>
    <w:rsid w:val="0032240A"/>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26">
    <w:name w:val="7CFBCF26810F4FDB900B01B1204C7FF926"/>
    <w:rsid w:val="0032240A"/>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24">
    <w:name w:val="7949642C355D46AB988C6D40636FD00224"/>
    <w:rsid w:val="0032240A"/>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23">
    <w:name w:val="543431CCBB184252A6713A3AF8C29AF323"/>
    <w:rsid w:val="0032240A"/>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44">
    <w:name w:val="0A411202D6E6425AA7872AAE9EDAD05D44"/>
    <w:rsid w:val="0032240A"/>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42">
    <w:name w:val="309AAF245FE64EDBA248AB3CB28EA95042"/>
    <w:rsid w:val="0032240A"/>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13">
    <w:name w:val="78D62281C47448E2AAFE2347000617B713"/>
    <w:rsid w:val="0032240A"/>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40">
    <w:name w:val="3D84957FFDE94F23823D991BA7E3A33940"/>
    <w:rsid w:val="0032240A"/>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40">
    <w:name w:val="3E32112759A742F8B9C764200B34EFDD40"/>
    <w:rsid w:val="0032240A"/>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15">
    <w:name w:val="C6F36B90E182475786486F4DEDE51BD015"/>
    <w:rsid w:val="0032240A"/>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36">
    <w:name w:val="45CA2485EC8D459B9511F1F18EE6398936"/>
    <w:rsid w:val="0032240A"/>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31">
    <w:name w:val="6B8D9B3185824E7FA4239D85920141B431"/>
    <w:rsid w:val="0032240A"/>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31">
    <w:name w:val="E00F0FE3DD0E4E7AB2012AB862784F3631"/>
    <w:rsid w:val="0032240A"/>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29">
    <w:name w:val="1566CA55FD634902896769DC1E07E49B29"/>
    <w:rsid w:val="0032240A"/>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27">
    <w:name w:val="7CFBCF26810F4FDB900B01B1204C7FF927"/>
    <w:rsid w:val="0032240A"/>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25">
    <w:name w:val="7949642C355D46AB988C6D40636FD00225"/>
    <w:rsid w:val="0032240A"/>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24">
    <w:name w:val="543431CCBB184252A6713A3AF8C29AF324"/>
    <w:rsid w:val="0032240A"/>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45">
    <w:name w:val="0A411202D6E6425AA7872AAE9EDAD05D45"/>
    <w:rsid w:val="0032240A"/>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43">
    <w:name w:val="309AAF245FE64EDBA248AB3CB28EA95043"/>
    <w:rsid w:val="0032240A"/>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14">
    <w:name w:val="78D62281C47448E2AAFE2347000617B714"/>
    <w:rsid w:val="0032240A"/>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41">
    <w:name w:val="3D84957FFDE94F23823D991BA7E3A33941"/>
    <w:rsid w:val="0032240A"/>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41">
    <w:name w:val="3E32112759A742F8B9C764200B34EFDD41"/>
    <w:rsid w:val="0032240A"/>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16">
    <w:name w:val="C6F36B90E182475786486F4DEDE51BD016"/>
    <w:rsid w:val="0032240A"/>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37">
    <w:name w:val="45CA2485EC8D459B9511F1F18EE6398937"/>
    <w:rsid w:val="0032240A"/>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32">
    <w:name w:val="6B8D9B3185824E7FA4239D85920141B432"/>
    <w:rsid w:val="0032240A"/>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32">
    <w:name w:val="E00F0FE3DD0E4E7AB2012AB862784F3632"/>
    <w:rsid w:val="0032240A"/>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30">
    <w:name w:val="1566CA55FD634902896769DC1E07E49B30"/>
    <w:rsid w:val="0032240A"/>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28">
    <w:name w:val="7CFBCF26810F4FDB900B01B1204C7FF928"/>
    <w:rsid w:val="0032240A"/>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26">
    <w:name w:val="7949642C355D46AB988C6D40636FD00226"/>
    <w:rsid w:val="0032240A"/>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25">
    <w:name w:val="543431CCBB184252A6713A3AF8C29AF325"/>
    <w:rsid w:val="0032240A"/>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46">
    <w:name w:val="0A411202D6E6425AA7872AAE9EDAD05D46"/>
    <w:rsid w:val="0032240A"/>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44">
    <w:name w:val="309AAF245FE64EDBA248AB3CB28EA95044"/>
    <w:rsid w:val="0032240A"/>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15">
    <w:name w:val="78D62281C47448E2AAFE2347000617B715"/>
    <w:rsid w:val="0032240A"/>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42">
    <w:name w:val="3D84957FFDE94F23823D991BA7E3A33942"/>
    <w:rsid w:val="0032240A"/>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42">
    <w:name w:val="3E32112759A742F8B9C764200B34EFDD42"/>
    <w:rsid w:val="0032240A"/>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17">
    <w:name w:val="C6F36B90E182475786486F4DEDE51BD017"/>
    <w:rsid w:val="0032240A"/>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38">
    <w:name w:val="45CA2485EC8D459B9511F1F18EE6398938"/>
    <w:rsid w:val="0032240A"/>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33">
    <w:name w:val="6B8D9B3185824E7FA4239D85920141B433"/>
    <w:rsid w:val="0032240A"/>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33">
    <w:name w:val="E00F0FE3DD0E4E7AB2012AB862784F3633"/>
    <w:rsid w:val="0032240A"/>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31">
    <w:name w:val="1566CA55FD634902896769DC1E07E49B31"/>
    <w:rsid w:val="0032240A"/>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29">
    <w:name w:val="7CFBCF26810F4FDB900B01B1204C7FF929"/>
    <w:rsid w:val="0032240A"/>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27">
    <w:name w:val="7949642C355D46AB988C6D40636FD00227"/>
    <w:rsid w:val="0032240A"/>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26">
    <w:name w:val="543431CCBB184252A6713A3AF8C29AF326"/>
    <w:rsid w:val="0032240A"/>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47">
    <w:name w:val="0A411202D6E6425AA7872AAE9EDAD05D47"/>
    <w:rsid w:val="0032240A"/>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45">
    <w:name w:val="309AAF245FE64EDBA248AB3CB28EA95045"/>
    <w:rsid w:val="0032240A"/>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16">
    <w:name w:val="78D62281C47448E2AAFE2347000617B716"/>
    <w:rsid w:val="0032240A"/>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43">
    <w:name w:val="3D84957FFDE94F23823D991BA7E3A33943"/>
    <w:rsid w:val="0032240A"/>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43">
    <w:name w:val="3E32112759A742F8B9C764200B34EFDD43"/>
    <w:rsid w:val="0032240A"/>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18">
    <w:name w:val="C6F36B90E182475786486F4DEDE51BD018"/>
    <w:rsid w:val="0032240A"/>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39">
    <w:name w:val="45CA2485EC8D459B9511F1F18EE6398939"/>
    <w:rsid w:val="0032240A"/>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34">
    <w:name w:val="6B8D9B3185824E7FA4239D85920141B434"/>
    <w:rsid w:val="0032240A"/>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34">
    <w:name w:val="E00F0FE3DD0E4E7AB2012AB862784F3634"/>
    <w:rsid w:val="0032240A"/>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32">
    <w:name w:val="1566CA55FD634902896769DC1E07E49B32"/>
    <w:rsid w:val="0032240A"/>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30">
    <w:name w:val="7CFBCF26810F4FDB900B01B1204C7FF930"/>
    <w:rsid w:val="0032240A"/>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28">
    <w:name w:val="7949642C355D46AB988C6D40636FD00228"/>
    <w:rsid w:val="0032240A"/>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27">
    <w:name w:val="543431CCBB184252A6713A3AF8C29AF327"/>
    <w:rsid w:val="0032240A"/>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48">
    <w:name w:val="0A411202D6E6425AA7872AAE9EDAD05D48"/>
    <w:rsid w:val="0032240A"/>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46">
    <w:name w:val="309AAF245FE64EDBA248AB3CB28EA95046"/>
    <w:rsid w:val="0032240A"/>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17">
    <w:name w:val="78D62281C47448E2AAFE2347000617B717"/>
    <w:rsid w:val="0032240A"/>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44">
    <w:name w:val="3D84957FFDE94F23823D991BA7E3A33944"/>
    <w:rsid w:val="0032240A"/>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44">
    <w:name w:val="3E32112759A742F8B9C764200B34EFDD44"/>
    <w:rsid w:val="0032240A"/>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19">
    <w:name w:val="C6F36B90E182475786486F4DEDE51BD019"/>
    <w:rsid w:val="0032240A"/>
    <w:pPr>
      <w:suppressAutoHyphens/>
      <w:spacing w:after="0" w:line="240" w:lineRule="auto"/>
    </w:pPr>
    <w:rPr>
      <w:rFonts w:ascii="Times New Roman" w:eastAsia="Times New Roman" w:hAnsi="Times New Roman" w:cs="Times New Roman"/>
      <w:sz w:val="20"/>
      <w:szCs w:val="20"/>
    </w:rPr>
  </w:style>
  <w:style w:type="paragraph" w:customStyle="1" w:styleId="1C43A327B3724BCC9EC1CAF841DE77DC">
    <w:name w:val="1C43A327B3724BCC9EC1CAF841DE77DC"/>
    <w:rsid w:val="0032240A"/>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40">
    <w:name w:val="45CA2485EC8D459B9511F1F18EE6398940"/>
    <w:rsid w:val="0032240A"/>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35">
    <w:name w:val="6B8D9B3185824E7FA4239D85920141B435"/>
    <w:rsid w:val="0032240A"/>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35">
    <w:name w:val="E00F0FE3DD0E4E7AB2012AB862784F3635"/>
    <w:rsid w:val="0032240A"/>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33">
    <w:name w:val="1566CA55FD634902896769DC1E07E49B33"/>
    <w:rsid w:val="0032240A"/>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31">
    <w:name w:val="7CFBCF26810F4FDB900B01B1204C7FF931"/>
    <w:rsid w:val="0032240A"/>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29">
    <w:name w:val="7949642C355D46AB988C6D40636FD00229"/>
    <w:rsid w:val="0032240A"/>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28">
    <w:name w:val="543431CCBB184252A6713A3AF8C29AF328"/>
    <w:rsid w:val="0032240A"/>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49">
    <w:name w:val="0A411202D6E6425AA7872AAE9EDAD05D49"/>
    <w:rsid w:val="0032240A"/>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47">
    <w:name w:val="309AAF245FE64EDBA248AB3CB28EA95047"/>
    <w:rsid w:val="0032240A"/>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18">
    <w:name w:val="78D62281C47448E2AAFE2347000617B718"/>
    <w:rsid w:val="0032240A"/>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45">
    <w:name w:val="3D84957FFDE94F23823D991BA7E3A33945"/>
    <w:rsid w:val="0032240A"/>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45">
    <w:name w:val="3E32112759A742F8B9C764200B34EFDD45"/>
    <w:rsid w:val="0032240A"/>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20">
    <w:name w:val="C6F36B90E182475786486F4DEDE51BD020"/>
    <w:rsid w:val="0032240A"/>
    <w:pPr>
      <w:suppressAutoHyphens/>
      <w:spacing w:after="0" w:line="240" w:lineRule="auto"/>
    </w:pPr>
    <w:rPr>
      <w:rFonts w:ascii="Times New Roman" w:eastAsia="Times New Roman" w:hAnsi="Times New Roman" w:cs="Times New Roman"/>
      <w:sz w:val="20"/>
      <w:szCs w:val="20"/>
    </w:rPr>
  </w:style>
  <w:style w:type="paragraph" w:customStyle="1" w:styleId="1C43A327B3724BCC9EC1CAF841DE77DC1">
    <w:name w:val="1C43A327B3724BCC9EC1CAF841DE77DC1"/>
    <w:rsid w:val="0032240A"/>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41">
    <w:name w:val="45CA2485EC8D459B9511F1F18EE6398941"/>
    <w:rsid w:val="0032240A"/>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36">
    <w:name w:val="6B8D9B3185824E7FA4239D85920141B436"/>
    <w:rsid w:val="0032240A"/>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36">
    <w:name w:val="E00F0FE3DD0E4E7AB2012AB862784F3636"/>
    <w:rsid w:val="0032240A"/>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34">
    <w:name w:val="1566CA55FD634902896769DC1E07E49B34"/>
    <w:rsid w:val="0032240A"/>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32">
    <w:name w:val="7CFBCF26810F4FDB900B01B1204C7FF932"/>
    <w:rsid w:val="0032240A"/>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30">
    <w:name w:val="7949642C355D46AB988C6D40636FD00230"/>
    <w:rsid w:val="0032240A"/>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29">
    <w:name w:val="543431CCBB184252A6713A3AF8C29AF329"/>
    <w:rsid w:val="0032240A"/>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50">
    <w:name w:val="0A411202D6E6425AA7872AAE9EDAD05D50"/>
    <w:rsid w:val="0032240A"/>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48">
    <w:name w:val="309AAF245FE64EDBA248AB3CB28EA95048"/>
    <w:rsid w:val="0032240A"/>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19">
    <w:name w:val="78D62281C47448E2AAFE2347000617B719"/>
    <w:rsid w:val="0032240A"/>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46">
    <w:name w:val="3D84957FFDE94F23823D991BA7E3A33946"/>
    <w:rsid w:val="0032240A"/>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46">
    <w:name w:val="3E32112759A742F8B9C764200B34EFDD46"/>
    <w:rsid w:val="0032240A"/>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21">
    <w:name w:val="C6F36B90E182475786486F4DEDE51BD021"/>
    <w:rsid w:val="0032240A"/>
    <w:pPr>
      <w:suppressAutoHyphens/>
      <w:spacing w:after="0" w:line="240" w:lineRule="auto"/>
    </w:pPr>
    <w:rPr>
      <w:rFonts w:ascii="Times New Roman" w:eastAsia="Times New Roman" w:hAnsi="Times New Roman" w:cs="Times New Roman"/>
      <w:sz w:val="20"/>
      <w:szCs w:val="20"/>
    </w:rPr>
  </w:style>
  <w:style w:type="paragraph" w:customStyle="1" w:styleId="1C43A327B3724BCC9EC1CAF841DE77DC2">
    <w:name w:val="1C43A327B3724BCC9EC1CAF841DE77DC2"/>
    <w:rsid w:val="0032240A"/>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42">
    <w:name w:val="45CA2485EC8D459B9511F1F18EE6398942"/>
    <w:rsid w:val="0032240A"/>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37">
    <w:name w:val="6B8D9B3185824E7FA4239D85920141B437"/>
    <w:rsid w:val="0032240A"/>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37">
    <w:name w:val="E00F0FE3DD0E4E7AB2012AB862784F3637"/>
    <w:rsid w:val="0032240A"/>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35">
    <w:name w:val="1566CA55FD634902896769DC1E07E49B35"/>
    <w:rsid w:val="0032240A"/>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33">
    <w:name w:val="7CFBCF26810F4FDB900B01B1204C7FF933"/>
    <w:rsid w:val="0032240A"/>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31">
    <w:name w:val="7949642C355D46AB988C6D40636FD00231"/>
    <w:rsid w:val="0032240A"/>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30">
    <w:name w:val="543431CCBB184252A6713A3AF8C29AF330"/>
    <w:rsid w:val="0032240A"/>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51">
    <w:name w:val="0A411202D6E6425AA7872AAE9EDAD05D51"/>
    <w:rsid w:val="0032240A"/>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49">
    <w:name w:val="309AAF245FE64EDBA248AB3CB28EA95049"/>
    <w:rsid w:val="0032240A"/>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20">
    <w:name w:val="78D62281C47448E2AAFE2347000617B720"/>
    <w:rsid w:val="0032240A"/>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47">
    <w:name w:val="3D84957FFDE94F23823D991BA7E3A33947"/>
    <w:rsid w:val="0032240A"/>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47">
    <w:name w:val="3E32112759A742F8B9C764200B34EFDD47"/>
    <w:rsid w:val="0032240A"/>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22">
    <w:name w:val="C6F36B90E182475786486F4DEDE51BD022"/>
    <w:rsid w:val="0032240A"/>
    <w:pPr>
      <w:suppressAutoHyphens/>
      <w:spacing w:after="0" w:line="240" w:lineRule="auto"/>
    </w:pPr>
    <w:rPr>
      <w:rFonts w:ascii="Times New Roman" w:eastAsia="Times New Roman" w:hAnsi="Times New Roman" w:cs="Times New Roman"/>
      <w:sz w:val="20"/>
      <w:szCs w:val="20"/>
    </w:rPr>
  </w:style>
  <w:style w:type="paragraph" w:customStyle="1" w:styleId="1C43A327B3724BCC9EC1CAF841DE77DC3">
    <w:name w:val="1C43A327B3724BCC9EC1CAF841DE77DC3"/>
    <w:rsid w:val="0032240A"/>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43">
    <w:name w:val="45CA2485EC8D459B9511F1F18EE6398943"/>
    <w:rsid w:val="0032240A"/>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38">
    <w:name w:val="6B8D9B3185824E7FA4239D85920141B438"/>
    <w:rsid w:val="0032240A"/>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38">
    <w:name w:val="E00F0FE3DD0E4E7AB2012AB862784F3638"/>
    <w:rsid w:val="0032240A"/>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36">
    <w:name w:val="1566CA55FD634902896769DC1E07E49B36"/>
    <w:rsid w:val="0032240A"/>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34">
    <w:name w:val="7CFBCF26810F4FDB900B01B1204C7FF934"/>
    <w:rsid w:val="0032240A"/>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32">
    <w:name w:val="7949642C355D46AB988C6D40636FD00232"/>
    <w:rsid w:val="0032240A"/>
    <w:pPr>
      <w:suppressAutoHyphens/>
      <w:spacing w:after="0" w:line="240" w:lineRule="auto"/>
    </w:pPr>
    <w:rPr>
      <w:rFonts w:ascii="Times New Roman" w:eastAsia="Times New Roman" w:hAnsi="Times New Roman" w:cs="Times New Roman"/>
      <w:sz w:val="20"/>
      <w:szCs w:val="20"/>
    </w:rPr>
  </w:style>
  <w:style w:type="paragraph" w:customStyle="1" w:styleId="543431CCBB184252A6713A3AF8C29AF331">
    <w:name w:val="543431CCBB184252A6713A3AF8C29AF331"/>
    <w:rsid w:val="002720BD"/>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52">
    <w:name w:val="0A411202D6E6425AA7872AAE9EDAD05D52"/>
    <w:rsid w:val="002720BD"/>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50">
    <w:name w:val="309AAF245FE64EDBA248AB3CB28EA95050"/>
    <w:rsid w:val="002720BD"/>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21">
    <w:name w:val="78D62281C47448E2AAFE2347000617B721"/>
    <w:rsid w:val="002720BD"/>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48">
    <w:name w:val="3D84957FFDE94F23823D991BA7E3A33948"/>
    <w:rsid w:val="002720BD"/>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48">
    <w:name w:val="3E32112759A742F8B9C764200B34EFDD48"/>
    <w:rsid w:val="002720BD"/>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23">
    <w:name w:val="C6F36B90E182475786486F4DEDE51BD023"/>
    <w:rsid w:val="002720BD"/>
    <w:pPr>
      <w:suppressAutoHyphens/>
      <w:spacing w:after="0" w:line="240" w:lineRule="auto"/>
    </w:pPr>
    <w:rPr>
      <w:rFonts w:ascii="Times New Roman" w:eastAsia="Times New Roman" w:hAnsi="Times New Roman" w:cs="Times New Roman"/>
      <w:sz w:val="20"/>
      <w:szCs w:val="20"/>
    </w:rPr>
  </w:style>
  <w:style w:type="paragraph" w:customStyle="1" w:styleId="1C43A327B3724BCC9EC1CAF841DE77DC4">
    <w:name w:val="1C43A327B3724BCC9EC1CAF841DE77DC4"/>
    <w:rsid w:val="002720BD"/>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44">
    <w:name w:val="45CA2485EC8D459B9511F1F18EE6398944"/>
    <w:rsid w:val="002720BD"/>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39">
    <w:name w:val="6B8D9B3185824E7FA4239D85920141B439"/>
    <w:rsid w:val="002720BD"/>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39">
    <w:name w:val="E00F0FE3DD0E4E7AB2012AB862784F3639"/>
    <w:rsid w:val="002720BD"/>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37">
    <w:name w:val="1566CA55FD634902896769DC1E07E49B37"/>
    <w:rsid w:val="002720BD"/>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35">
    <w:name w:val="7CFBCF26810F4FDB900B01B1204C7FF935"/>
    <w:rsid w:val="002720BD"/>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33">
    <w:name w:val="7949642C355D46AB988C6D40636FD00233"/>
    <w:rsid w:val="002720BD"/>
    <w:pPr>
      <w:suppressAutoHyphens/>
      <w:spacing w:after="0" w:line="240" w:lineRule="auto"/>
    </w:pPr>
    <w:rPr>
      <w:rFonts w:ascii="Times New Roman" w:eastAsia="Times New Roman" w:hAnsi="Times New Roman" w:cs="Times New Roman"/>
      <w:sz w:val="20"/>
      <w:szCs w:val="20"/>
    </w:rPr>
  </w:style>
  <w:style w:type="paragraph" w:customStyle="1" w:styleId="6EDC1CFD431C964AA00C020B177F7C43">
    <w:name w:val="6EDC1CFD431C964AA00C020B177F7C43"/>
    <w:rsid w:val="00D313EB"/>
    <w:pPr>
      <w:spacing w:after="0" w:line="240" w:lineRule="auto"/>
    </w:pPr>
    <w:rPr>
      <w:sz w:val="24"/>
      <w:szCs w:val="24"/>
      <w:lang w:eastAsia="zh-TW"/>
    </w:rPr>
  </w:style>
  <w:style w:type="paragraph" w:customStyle="1" w:styleId="543431CCBB184252A6713A3AF8C29AF332">
    <w:name w:val="543431CCBB184252A6713A3AF8C29AF332"/>
    <w:rsid w:val="008D102F"/>
    <w:pPr>
      <w:suppressAutoHyphens/>
      <w:spacing w:after="0" w:line="240" w:lineRule="auto"/>
    </w:pPr>
    <w:rPr>
      <w:rFonts w:ascii="Times New Roman" w:eastAsia="Times New Roman" w:hAnsi="Times New Roman" w:cs="Times New Roman"/>
      <w:sz w:val="20"/>
      <w:szCs w:val="20"/>
    </w:rPr>
  </w:style>
  <w:style w:type="paragraph" w:customStyle="1" w:styleId="0A411202D6E6425AA7872AAE9EDAD05D53">
    <w:name w:val="0A411202D6E6425AA7872AAE9EDAD05D53"/>
    <w:rsid w:val="008D102F"/>
    <w:pPr>
      <w:suppressAutoHyphens/>
      <w:spacing w:after="0" w:line="240" w:lineRule="auto"/>
    </w:pPr>
    <w:rPr>
      <w:rFonts w:ascii="Times New Roman" w:eastAsia="Times New Roman" w:hAnsi="Times New Roman" w:cs="Times New Roman"/>
      <w:sz w:val="20"/>
      <w:szCs w:val="20"/>
    </w:rPr>
  </w:style>
  <w:style w:type="paragraph" w:customStyle="1" w:styleId="309AAF245FE64EDBA248AB3CB28EA95051">
    <w:name w:val="309AAF245FE64EDBA248AB3CB28EA95051"/>
    <w:rsid w:val="008D102F"/>
    <w:pPr>
      <w:suppressAutoHyphens/>
      <w:spacing w:after="0" w:line="240" w:lineRule="auto"/>
    </w:pPr>
    <w:rPr>
      <w:rFonts w:ascii="Times New Roman" w:eastAsia="Times New Roman" w:hAnsi="Times New Roman" w:cs="Times New Roman"/>
      <w:sz w:val="20"/>
      <w:szCs w:val="20"/>
    </w:rPr>
  </w:style>
  <w:style w:type="paragraph" w:customStyle="1" w:styleId="78D62281C47448E2AAFE2347000617B722">
    <w:name w:val="78D62281C47448E2AAFE2347000617B722"/>
    <w:rsid w:val="008D102F"/>
    <w:pPr>
      <w:suppressAutoHyphens/>
      <w:spacing w:after="0" w:line="240" w:lineRule="auto"/>
    </w:pPr>
    <w:rPr>
      <w:rFonts w:ascii="Times New Roman" w:eastAsia="Times New Roman" w:hAnsi="Times New Roman" w:cs="Times New Roman"/>
      <w:sz w:val="20"/>
      <w:szCs w:val="20"/>
    </w:rPr>
  </w:style>
  <w:style w:type="paragraph" w:customStyle="1" w:styleId="3D84957FFDE94F23823D991BA7E3A33949">
    <w:name w:val="3D84957FFDE94F23823D991BA7E3A33949"/>
    <w:rsid w:val="008D102F"/>
    <w:pPr>
      <w:suppressAutoHyphens/>
      <w:spacing w:after="0" w:line="240" w:lineRule="auto"/>
    </w:pPr>
    <w:rPr>
      <w:rFonts w:ascii="Times New Roman" w:eastAsia="Times New Roman" w:hAnsi="Times New Roman" w:cs="Times New Roman"/>
      <w:sz w:val="20"/>
      <w:szCs w:val="20"/>
    </w:rPr>
  </w:style>
  <w:style w:type="paragraph" w:customStyle="1" w:styleId="3E32112759A742F8B9C764200B34EFDD49">
    <w:name w:val="3E32112759A742F8B9C764200B34EFDD49"/>
    <w:rsid w:val="008D102F"/>
    <w:pPr>
      <w:suppressAutoHyphens/>
      <w:spacing w:after="0" w:line="240" w:lineRule="auto"/>
    </w:pPr>
    <w:rPr>
      <w:rFonts w:ascii="Times New Roman" w:eastAsia="Times New Roman" w:hAnsi="Times New Roman" w:cs="Times New Roman"/>
      <w:sz w:val="20"/>
      <w:szCs w:val="20"/>
    </w:rPr>
  </w:style>
  <w:style w:type="paragraph" w:customStyle="1" w:styleId="C6F36B90E182475786486F4DEDE51BD024">
    <w:name w:val="C6F36B90E182475786486F4DEDE51BD024"/>
    <w:rsid w:val="008D102F"/>
    <w:pPr>
      <w:suppressAutoHyphens/>
      <w:spacing w:after="0" w:line="240" w:lineRule="auto"/>
    </w:pPr>
    <w:rPr>
      <w:rFonts w:ascii="Times New Roman" w:eastAsia="Times New Roman" w:hAnsi="Times New Roman" w:cs="Times New Roman"/>
      <w:sz w:val="20"/>
      <w:szCs w:val="20"/>
    </w:rPr>
  </w:style>
  <w:style w:type="paragraph" w:customStyle="1" w:styleId="1C43A327B3724BCC9EC1CAF841DE77DC5">
    <w:name w:val="1C43A327B3724BCC9EC1CAF841DE77DC5"/>
    <w:rsid w:val="008D102F"/>
    <w:pPr>
      <w:suppressAutoHyphens/>
      <w:spacing w:after="0" w:line="240" w:lineRule="auto"/>
    </w:pPr>
    <w:rPr>
      <w:rFonts w:ascii="Times New Roman" w:eastAsia="Times New Roman" w:hAnsi="Times New Roman" w:cs="Times New Roman"/>
      <w:sz w:val="20"/>
      <w:szCs w:val="20"/>
    </w:rPr>
  </w:style>
  <w:style w:type="paragraph" w:customStyle="1" w:styleId="45CA2485EC8D459B9511F1F18EE6398945">
    <w:name w:val="45CA2485EC8D459B9511F1F18EE6398945"/>
    <w:rsid w:val="008D102F"/>
    <w:pPr>
      <w:suppressAutoHyphens/>
      <w:spacing w:after="0" w:line="240" w:lineRule="auto"/>
    </w:pPr>
    <w:rPr>
      <w:rFonts w:ascii="Times New Roman" w:eastAsia="Times New Roman" w:hAnsi="Times New Roman" w:cs="Times New Roman"/>
      <w:sz w:val="20"/>
      <w:szCs w:val="20"/>
    </w:rPr>
  </w:style>
  <w:style w:type="paragraph" w:customStyle="1" w:styleId="6B8D9B3185824E7FA4239D85920141B440">
    <w:name w:val="6B8D9B3185824E7FA4239D85920141B440"/>
    <w:rsid w:val="008D102F"/>
    <w:pPr>
      <w:suppressAutoHyphens/>
      <w:spacing w:after="0" w:line="240" w:lineRule="auto"/>
    </w:pPr>
    <w:rPr>
      <w:rFonts w:ascii="Times New Roman" w:eastAsia="Times New Roman" w:hAnsi="Times New Roman" w:cs="Times New Roman"/>
      <w:sz w:val="20"/>
      <w:szCs w:val="20"/>
    </w:rPr>
  </w:style>
  <w:style w:type="paragraph" w:customStyle="1" w:styleId="E00F0FE3DD0E4E7AB2012AB862784F3640">
    <w:name w:val="E00F0FE3DD0E4E7AB2012AB862784F3640"/>
    <w:rsid w:val="008D102F"/>
    <w:pPr>
      <w:suppressAutoHyphens/>
      <w:spacing w:after="0" w:line="240" w:lineRule="auto"/>
    </w:pPr>
    <w:rPr>
      <w:rFonts w:ascii="Times New Roman" w:eastAsia="Times New Roman" w:hAnsi="Times New Roman" w:cs="Times New Roman"/>
      <w:sz w:val="20"/>
      <w:szCs w:val="20"/>
    </w:rPr>
  </w:style>
  <w:style w:type="paragraph" w:customStyle="1" w:styleId="6EDC1CFD431C964AA00C020B177F7C431">
    <w:name w:val="6EDC1CFD431C964AA00C020B177F7C431"/>
    <w:rsid w:val="008D102F"/>
    <w:pPr>
      <w:suppressAutoHyphens/>
      <w:spacing w:after="0" w:line="240" w:lineRule="auto"/>
    </w:pPr>
    <w:rPr>
      <w:rFonts w:ascii="Times New Roman" w:eastAsia="Times New Roman" w:hAnsi="Times New Roman" w:cs="Times New Roman"/>
      <w:sz w:val="20"/>
      <w:szCs w:val="20"/>
    </w:rPr>
  </w:style>
  <w:style w:type="paragraph" w:customStyle="1" w:styleId="1566CA55FD634902896769DC1E07E49B38">
    <w:name w:val="1566CA55FD634902896769DC1E07E49B38"/>
    <w:rsid w:val="008D102F"/>
    <w:pPr>
      <w:suppressAutoHyphens/>
      <w:spacing w:after="0" w:line="240" w:lineRule="auto"/>
    </w:pPr>
    <w:rPr>
      <w:rFonts w:ascii="Times New Roman" w:eastAsia="Times New Roman" w:hAnsi="Times New Roman" w:cs="Times New Roman"/>
      <w:sz w:val="20"/>
      <w:szCs w:val="20"/>
    </w:rPr>
  </w:style>
  <w:style w:type="paragraph" w:customStyle="1" w:styleId="7CFBCF26810F4FDB900B01B1204C7FF936">
    <w:name w:val="7CFBCF26810F4FDB900B01B1204C7FF936"/>
    <w:rsid w:val="008D102F"/>
    <w:pPr>
      <w:suppressAutoHyphens/>
      <w:spacing w:after="0" w:line="240" w:lineRule="auto"/>
    </w:pPr>
    <w:rPr>
      <w:rFonts w:ascii="Times New Roman" w:eastAsia="Times New Roman" w:hAnsi="Times New Roman" w:cs="Times New Roman"/>
      <w:sz w:val="20"/>
      <w:szCs w:val="20"/>
    </w:rPr>
  </w:style>
  <w:style w:type="paragraph" w:customStyle="1" w:styleId="7949642C355D46AB988C6D40636FD00234">
    <w:name w:val="7949642C355D46AB988C6D40636FD00234"/>
    <w:rsid w:val="008D102F"/>
    <w:pPr>
      <w:suppressAutoHyphens/>
      <w:spacing w:after="0" w:line="240" w:lineRule="auto"/>
    </w:pPr>
    <w:rPr>
      <w:rFonts w:ascii="Times New Roman" w:eastAsia="Times New Roman" w:hAnsi="Times New Roman" w:cs="Times New Roman"/>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A84B8-2B82-CA40-9B69-0A1D529F8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46</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Lipton</dc:creator>
  <cp:keywords/>
  <dc:description/>
  <cp:lastModifiedBy>Marcoon, Amber</cp:lastModifiedBy>
  <cp:revision>2</cp:revision>
  <cp:lastPrinted>2018-09-21T19:18:00Z</cp:lastPrinted>
  <dcterms:created xsi:type="dcterms:W3CDTF">2020-05-18T15:27:00Z</dcterms:created>
  <dcterms:modified xsi:type="dcterms:W3CDTF">2020-05-18T15:27:00Z</dcterms:modified>
</cp:coreProperties>
</file>